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904" w:rsidRDefault="00E821BD">
      <w:r>
        <w:t>8/28/17 Sprint 1 meeting notes</w:t>
      </w:r>
    </w:p>
    <w:p w:rsidR="006C229F" w:rsidRDefault="006C229F">
      <w:pPr>
        <w:rPr>
          <w:b/>
        </w:rPr>
      </w:pPr>
    </w:p>
    <w:p w:rsidR="00E821BD" w:rsidRPr="00E821BD" w:rsidRDefault="00E821BD">
      <w:r>
        <w:rPr>
          <w:b/>
        </w:rPr>
        <w:t>Filip</w:t>
      </w:r>
    </w:p>
    <w:p w:rsidR="00E821BD" w:rsidRDefault="00E821BD">
      <w:r>
        <w:t>-Education for computer science</w:t>
      </w:r>
    </w:p>
    <w:p w:rsidR="00E821BD" w:rsidRDefault="00E821BD">
      <w:r>
        <w:t>-Argument that it can be used for game?</w:t>
      </w:r>
    </w:p>
    <w:p w:rsidR="006C229F" w:rsidRDefault="006C229F">
      <w:r>
        <w:t xml:space="preserve">-Multimodal, gesture recognition. </w:t>
      </w:r>
    </w:p>
    <w:p w:rsidR="00E821BD" w:rsidRDefault="00E821BD"/>
    <w:p w:rsidR="00E821BD" w:rsidRPr="00E821BD" w:rsidRDefault="00E821BD">
      <w:pPr>
        <w:rPr>
          <w:b/>
        </w:rPr>
      </w:pPr>
      <w:r>
        <w:rPr>
          <w:b/>
        </w:rPr>
        <w:t>Francisco</w:t>
      </w:r>
    </w:p>
    <w:p w:rsidR="00E821BD" w:rsidRDefault="00E821BD">
      <w:r>
        <w:t>-C++ videos</w:t>
      </w:r>
    </w:p>
    <w:p w:rsidR="00E821BD" w:rsidRDefault="00E821BD">
      <w:r>
        <w:t>-</w:t>
      </w:r>
      <w:hyperlink r:id="rId4" w:history="1">
        <w:r w:rsidRPr="0043037A">
          <w:rPr>
            <w:rStyle w:val="Hyperlink"/>
          </w:rPr>
          <w:t>http://netcast.cs.fiu.edu/Mediasite/Catalog/catalogs/default</w:t>
        </w:r>
      </w:hyperlink>
      <w:r>
        <w:t xml:space="preserve"> &gt;&gt; Mis</w:t>
      </w:r>
      <w:r w:rsidR="006C229F">
        <w:t>cellaneous &gt;&gt; Open HID Lectures</w:t>
      </w:r>
    </w:p>
    <w:p w:rsidR="006C229F" w:rsidRDefault="006C229F"/>
    <w:p w:rsidR="006C229F" w:rsidRDefault="006C229F">
      <w:r>
        <w:t>As a developer I’m going to be performing research on multi-modal interaction</w:t>
      </w:r>
    </w:p>
    <w:p w:rsidR="0022405A" w:rsidRDefault="0022405A"/>
    <w:p w:rsidR="0022405A" w:rsidRDefault="0022405A" w:rsidP="0022405A">
      <w:r>
        <w:t>Product backlog</w:t>
      </w:r>
    </w:p>
    <w:p w:rsidR="0022405A" w:rsidRDefault="0022405A" w:rsidP="0022405A">
      <w:r>
        <w:t xml:space="preserve">-in order for me to recognize the </w:t>
      </w:r>
      <w:proofErr w:type="spellStart"/>
      <w:r>
        <w:t>AsL</w:t>
      </w:r>
      <w:proofErr w:type="spellEnd"/>
      <w:r>
        <w:t xml:space="preserve"> alphabet</w:t>
      </w:r>
    </w:p>
    <w:p w:rsidR="0022405A" w:rsidRDefault="0022405A" w:rsidP="0022405A">
      <w:r>
        <w:t>Scholar.google.com</w:t>
      </w:r>
    </w:p>
    <w:p w:rsidR="0022405A" w:rsidRDefault="0022405A"/>
    <w:p w:rsidR="00C5689A" w:rsidRDefault="00C5689A">
      <w:r>
        <w:t>What was done since the last scrum meeting?</w:t>
      </w:r>
      <w:r>
        <w:br/>
        <w:t xml:space="preserve">-I spoke with my product owner and clarified the project requirements and expectations. I setup my </w:t>
      </w:r>
      <w:proofErr w:type="spellStart"/>
      <w:r>
        <w:t>github</w:t>
      </w:r>
      <w:proofErr w:type="spellEnd"/>
      <w:r>
        <w:t xml:space="preserve"> and accessed mingle in preparation for the first sprint. Additionally, I began performing research on the possible technology I will be utilizing.  </w:t>
      </w:r>
    </w:p>
    <w:p w:rsidR="00C5689A" w:rsidRDefault="00C5689A">
      <w:r>
        <w:t>What is planned to be done until the next scrum meeting?</w:t>
      </w:r>
      <w:r>
        <w:br/>
        <w:t xml:space="preserve">-I will be continuing research on possible technologies to accomplish the requirements of the product owner. </w:t>
      </w:r>
      <w:r w:rsidR="00DC658B">
        <w:t>Primarily, I will be diving into the Leap Motion Controller API to determine what language would be appropriate to tackle my project.</w:t>
      </w:r>
    </w:p>
    <w:p w:rsidR="00C5689A" w:rsidRDefault="00C5689A">
      <w:r>
        <w:t>What are the hurdles?</w:t>
      </w:r>
      <w:r w:rsidR="00DC658B">
        <w:br/>
        <w:t>-At the moment, I am trying to explore the best way to approach the project. Starting a project from scratch and being the sole member of my team makes breaking the initial development inertia a huge challenge.</w:t>
      </w:r>
    </w:p>
    <w:p w:rsidR="006C229F" w:rsidRDefault="006C229F"/>
    <w:p w:rsidR="006C229F" w:rsidRDefault="006C229F"/>
    <w:p w:rsidR="00E821BD" w:rsidRDefault="00E821BD"/>
    <w:p w:rsidR="00DC658B" w:rsidRDefault="00E33CA9">
      <w:r>
        <w:lastRenderedPageBreak/>
        <w:t>8/29/2017</w:t>
      </w:r>
    </w:p>
    <w:p w:rsidR="00E33CA9" w:rsidRDefault="00E33CA9" w:rsidP="00E33CA9">
      <w:r>
        <w:t xml:space="preserve">What </w:t>
      </w:r>
      <w:r w:rsidRPr="00126481">
        <w:rPr>
          <w:noProof/>
        </w:rPr>
        <w:t>was done</w:t>
      </w:r>
      <w:r>
        <w:t xml:space="preserve"> since the last scrum meeting?</w:t>
      </w:r>
    </w:p>
    <w:p w:rsidR="00E33CA9" w:rsidRDefault="00E33CA9" w:rsidP="00E33CA9">
      <w:r>
        <w:t xml:space="preserve">-I performed research on possible technologies to accomplish my goals. </w:t>
      </w:r>
      <w:r>
        <w:br/>
        <w:t xml:space="preserve">-I ended up selecting C# as the coding language </w:t>
      </w:r>
      <w:r w:rsidRPr="00126481">
        <w:rPr>
          <w:noProof/>
        </w:rPr>
        <w:t>in order to</w:t>
      </w:r>
      <w:r>
        <w:t xml:space="preserve"> prevent future complications with the product if VR output in Unity3D becomes desirable. </w:t>
      </w:r>
      <w:r>
        <w:br/>
        <w:t>-I set up my environment to begin coding with C#.</w:t>
      </w:r>
      <w:r>
        <w:br/>
        <w:t xml:space="preserve">-I began reading through the C# Leap Motion Controller documentation. </w:t>
      </w:r>
    </w:p>
    <w:p w:rsidR="00E33CA9" w:rsidRDefault="00E33CA9" w:rsidP="00E33CA9"/>
    <w:p w:rsidR="00E33CA9" w:rsidRDefault="00E33CA9" w:rsidP="00E33CA9">
      <w:r>
        <w:t xml:space="preserve">What is planned to </w:t>
      </w:r>
      <w:r w:rsidRPr="00126481">
        <w:rPr>
          <w:noProof/>
        </w:rPr>
        <w:t>be done</w:t>
      </w:r>
      <w:r>
        <w:t xml:space="preserve"> until the next scrum meeting?</w:t>
      </w:r>
    </w:p>
    <w:p w:rsidR="00E33CA9" w:rsidRDefault="00E33CA9" w:rsidP="00E33CA9">
      <w:r>
        <w:t xml:space="preserve">-I will continue to read through the C# Leap Motion Controller documentation and gain familiarity with C# as a language. </w:t>
      </w:r>
    </w:p>
    <w:p w:rsidR="00E33CA9" w:rsidRDefault="00E33CA9" w:rsidP="00E33CA9"/>
    <w:p w:rsidR="00E33CA9" w:rsidRDefault="00E33CA9" w:rsidP="00E33CA9">
      <w:r>
        <w:t>What are the hurdles?</w:t>
      </w:r>
    </w:p>
    <w:p w:rsidR="00E33CA9" w:rsidRDefault="00E33CA9" w:rsidP="00E33CA9">
      <w:r>
        <w:t>-I have never coded with C# before nor do I have experience with Forms. At this point, it is primarily necessary to get me up to speed as quickly as possible.</w:t>
      </w:r>
    </w:p>
    <w:p w:rsidR="00E33CA9" w:rsidRDefault="00E33CA9"/>
    <w:p w:rsidR="00E33CA9" w:rsidRDefault="00E33CA9">
      <w:r>
        <w:t>NOTES:</w:t>
      </w:r>
    </w:p>
    <w:p w:rsidR="00E33CA9" w:rsidRDefault="005C59C6">
      <w:hyperlink r:id="rId5" w:history="1">
        <w:r w:rsidR="00E33CA9" w:rsidRPr="007B1FF3">
          <w:rPr>
            <w:rStyle w:val="Hyperlink"/>
          </w:rPr>
          <w:t>https://developer.leapmotion.com/documentation/csharp/devguide/Sample_Tutorial.html?proglang=csharp</w:t>
        </w:r>
      </w:hyperlink>
      <w:r w:rsidR="00E33CA9">
        <w:br/>
      </w:r>
      <w:hyperlink r:id="rId6" w:history="1">
        <w:r w:rsidR="00E33CA9" w:rsidRPr="007B1FF3">
          <w:rPr>
            <w:rStyle w:val="Hyperlink"/>
          </w:rPr>
          <w:t>https://github.com/ssaamm/sign-language-tutor</w:t>
        </w:r>
      </w:hyperlink>
      <w:r w:rsidR="00E33CA9">
        <w:br/>
      </w:r>
      <w:hyperlink r:id="rId7" w:anchor="setting-up-a-windows-forms-or-wpf-project" w:history="1">
        <w:r w:rsidR="00E33CA9" w:rsidRPr="007B1FF3">
          <w:rPr>
            <w:rStyle w:val="Hyperlink"/>
          </w:rPr>
          <w:t>https://developer.leapmotion.com/documentation/csharp/devguide/Project_Setup.html#setting-up-a-windows-forms-or-wpf-project</w:t>
        </w:r>
      </w:hyperlink>
    </w:p>
    <w:p w:rsidR="00E33CA9" w:rsidRDefault="00E33CA9"/>
    <w:p w:rsidR="00E17A18" w:rsidRDefault="00E17A18"/>
    <w:p w:rsidR="00E17A18" w:rsidRDefault="00E17A18"/>
    <w:p w:rsidR="00E17A18" w:rsidRDefault="00E17A18"/>
    <w:p w:rsidR="00E17A18" w:rsidRDefault="00E17A18"/>
    <w:p w:rsidR="00E17A18" w:rsidRDefault="00E17A18"/>
    <w:p w:rsidR="00E17A18" w:rsidRDefault="00E17A18"/>
    <w:p w:rsidR="00E17A18" w:rsidRDefault="00E17A18"/>
    <w:p w:rsidR="00E17A18" w:rsidRDefault="00E17A18"/>
    <w:p w:rsidR="00E17A18" w:rsidRDefault="00E17A18"/>
    <w:p w:rsidR="00E17A18" w:rsidRDefault="00E17A18">
      <w:r>
        <w:lastRenderedPageBreak/>
        <w:t>8/30/17</w:t>
      </w:r>
    </w:p>
    <w:p w:rsidR="00E17A18" w:rsidRDefault="00E17A18"/>
    <w:p w:rsidR="00160570" w:rsidRDefault="00E17A18" w:rsidP="00E17A18">
      <w:r>
        <w:t xml:space="preserve">What </w:t>
      </w:r>
      <w:r w:rsidRPr="00126481">
        <w:rPr>
          <w:noProof/>
        </w:rPr>
        <w:t>was done</w:t>
      </w:r>
      <w:r w:rsidR="00126481">
        <w:t xml:space="preserve"> since the last scrum meeting?</w:t>
      </w:r>
      <w:r w:rsidR="00126481">
        <w:br/>
      </w:r>
      <w:r>
        <w:t>-I continued to read through the C# Leap Motion Controller documentation.</w:t>
      </w:r>
      <w:r w:rsidR="00160570">
        <w:br/>
        <w:t xml:space="preserve">-I began going through </w:t>
      </w:r>
      <w:r w:rsidR="00160570" w:rsidRPr="00126481">
        <w:rPr>
          <w:noProof/>
        </w:rPr>
        <w:t>the .</w:t>
      </w:r>
      <w:r w:rsidR="00160570">
        <w:t>Net C# programming guide.</w:t>
      </w:r>
      <w:r w:rsidR="00160570">
        <w:br/>
        <w:t>-</w:t>
      </w:r>
      <w:r w:rsidR="001D55E9">
        <w:t xml:space="preserve">I drafted up a comprehensive installation &amp; setup guide to add Leap Motion support to a new or existing programming project. </w:t>
      </w:r>
      <w:r w:rsidR="00126481">
        <w:rPr>
          <w:noProof/>
        </w:rPr>
        <w:t>Done now</w:t>
      </w:r>
      <w:r w:rsidR="00126481">
        <w:t>,</w:t>
      </w:r>
      <w:r w:rsidR="001D55E9">
        <w:t xml:space="preserve"> while the information </w:t>
      </w:r>
      <w:r w:rsidR="00126481">
        <w:t>is</w:t>
      </w:r>
      <w:r w:rsidR="001D55E9">
        <w:t xml:space="preserve"> fresh in my head </w:t>
      </w:r>
      <w:r w:rsidR="001D55E9" w:rsidRPr="001D55E9">
        <w:rPr>
          <w:noProof/>
        </w:rPr>
        <w:t>to</w:t>
      </w:r>
      <w:r w:rsidR="001D55E9">
        <w:t xml:space="preserve"> avoid complications at project delivery.</w:t>
      </w:r>
    </w:p>
    <w:p w:rsidR="00E17A18" w:rsidRDefault="00E17A18" w:rsidP="00E17A18">
      <w:r>
        <w:t xml:space="preserve">What is planned to </w:t>
      </w:r>
      <w:r w:rsidRPr="00126481">
        <w:rPr>
          <w:noProof/>
        </w:rPr>
        <w:t>be done</w:t>
      </w:r>
      <w:r>
        <w:t xml:space="preserve"> until the next scrum meeting?</w:t>
      </w:r>
      <w:r w:rsidR="00126481">
        <w:br/>
        <w:t>-Continue going through the C# Leap Motion Controller documentation.</w:t>
      </w:r>
      <w:r w:rsidR="00126481">
        <w:br/>
        <w:t xml:space="preserve">-Continue going through </w:t>
      </w:r>
      <w:r w:rsidR="00126481" w:rsidRPr="00126481">
        <w:rPr>
          <w:noProof/>
        </w:rPr>
        <w:t>the .</w:t>
      </w:r>
      <w:r w:rsidR="00126481">
        <w:t>Net C# programming guide.</w:t>
      </w:r>
      <w:r w:rsidR="00126481">
        <w:br/>
        <w:t>-Create a mini test program to begin experimenting with the Leap API.</w:t>
      </w:r>
    </w:p>
    <w:p w:rsidR="00160570" w:rsidRDefault="00126481" w:rsidP="00E17A18">
      <w:r>
        <w:t>What are the hurdles?</w:t>
      </w:r>
      <w:r>
        <w:br/>
        <w:t xml:space="preserve">-Today </w:t>
      </w:r>
      <w:r w:rsidRPr="00126481">
        <w:rPr>
          <w:noProof/>
        </w:rPr>
        <w:t>was not met</w:t>
      </w:r>
      <w:r>
        <w:t xml:space="preserve"> with any hurdles.</w:t>
      </w:r>
    </w:p>
    <w:p w:rsidR="00160570" w:rsidRDefault="00160570" w:rsidP="00E17A18">
      <w:r>
        <w:t>Notes:</w:t>
      </w:r>
      <w:r w:rsidRPr="00160570">
        <w:t xml:space="preserve"> </w:t>
      </w:r>
    </w:p>
    <w:p w:rsidR="00160570" w:rsidRDefault="005C59C6" w:rsidP="00E17A18">
      <w:hyperlink r:id="rId8" w:history="1">
        <w:r w:rsidR="00160570" w:rsidRPr="00A84193">
          <w:rPr>
            <w:rStyle w:val="Hyperlink"/>
          </w:rPr>
          <w:t>https://docs.microsoft.com/en-us/dotnet/csharp/programming-guide/</w:t>
        </w:r>
      </w:hyperlink>
    </w:p>
    <w:p w:rsidR="00160570" w:rsidRDefault="00160570"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p w:rsidR="008D381D" w:rsidRDefault="008D381D" w:rsidP="00E17A18">
      <w:r>
        <w:lastRenderedPageBreak/>
        <w:t>8/31/17</w:t>
      </w:r>
    </w:p>
    <w:p w:rsidR="008D381D" w:rsidRDefault="008D381D" w:rsidP="008D381D"/>
    <w:p w:rsidR="008D381D" w:rsidRDefault="008D381D" w:rsidP="008D381D">
      <w:r>
        <w:t xml:space="preserve">What </w:t>
      </w:r>
      <w:r w:rsidRPr="00126481">
        <w:rPr>
          <w:noProof/>
        </w:rPr>
        <w:t>was done</w:t>
      </w:r>
      <w:r>
        <w:t xml:space="preserve"> since the last scrum meeting?</w:t>
      </w:r>
      <w:r>
        <w:br/>
        <w:t>-I continued to read through the C# Leap Motion Controller documentation.</w:t>
      </w:r>
      <w:r>
        <w:br/>
        <w:t xml:space="preserve">-I continued going through </w:t>
      </w:r>
      <w:r w:rsidRPr="00126481">
        <w:rPr>
          <w:noProof/>
        </w:rPr>
        <w:t>the .</w:t>
      </w:r>
      <w:r>
        <w:t>Net C# programming guide.</w:t>
      </w:r>
      <w:r>
        <w:br/>
        <w:t>-I went through the Leap development community forums in order to try and gain some insight. Found some tools that might be useful, further research is required.</w:t>
      </w:r>
      <w:r>
        <w:br/>
        <w:t>-Created a mini test program that accessed the Leap Controller.</w:t>
      </w:r>
    </w:p>
    <w:p w:rsidR="008D381D" w:rsidRDefault="008D381D" w:rsidP="008D381D">
      <w:r>
        <w:t xml:space="preserve">What is planned to </w:t>
      </w:r>
      <w:r w:rsidRPr="00126481">
        <w:rPr>
          <w:noProof/>
        </w:rPr>
        <w:t>be done</w:t>
      </w:r>
      <w:r>
        <w:t xml:space="preserve"> until the next scrum meeting?</w:t>
      </w:r>
      <w:r>
        <w:br/>
        <w:t>-Continue going through the C# Leap Motion Controller documentation.</w:t>
      </w:r>
      <w:r>
        <w:br/>
        <w:t xml:space="preserve">-Continue going through </w:t>
      </w:r>
      <w:r w:rsidRPr="00126481">
        <w:rPr>
          <w:noProof/>
        </w:rPr>
        <w:t>the .</w:t>
      </w:r>
      <w:r>
        <w:t>Net C# programming guide.</w:t>
      </w:r>
      <w:r>
        <w:br/>
        <w:t>-Meet with product owner</w:t>
      </w:r>
      <w:r w:rsidR="00676D96">
        <w:t xml:space="preserve"> and the VR team</w:t>
      </w:r>
      <w:r>
        <w:t xml:space="preserve"> to create and </w:t>
      </w:r>
      <w:r w:rsidR="00676D96">
        <w:t>put user stories on Mingle.</w:t>
      </w:r>
    </w:p>
    <w:p w:rsidR="00676D96" w:rsidRDefault="008D381D" w:rsidP="008D381D">
      <w:r>
        <w:t>What are the hurdles?</w:t>
      </w:r>
      <w:r>
        <w:br/>
        <w:t>-</w:t>
      </w:r>
      <w:r w:rsidR="00676D96">
        <w:t xml:space="preserve">The Leap Motion Controller has two different versions. </w:t>
      </w:r>
      <w:proofErr w:type="spellStart"/>
      <w:r w:rsidR="00676D96">
        <w:t>Leap</w:t>
      </w:r>
      <w:r w:rsidR="00676D96" w:rsidRPr="00676D96">
        <w:t>SDK</w:t>
      </w:r>
      <w:proofErr w:type="spellEnd"/>
      <w:r w:rsidR="00676D96" w:rsidRPr="00676D96">
        <w:t xml:space="preserve"> 2.0</w:t>
      </w:r>
      <w:r w:rsidR="00676D96">
        <w:t xml:space="preserve"> and the </w:t>
      </w:r>
      <w:proofErr w:type="spellStart"/>
      <w:r w:rsidR="00676D96">
        <w:t>LeapSDK</w:t>
      </w:r>
      <w:proofErr w:type="spellEnd"/>
      <w:r w:rsidR="00676D96">
        <w:t xml:space="preserve"> Orion. According to my research the newer Orion, which is to be used in VR applications, has some issues in the frames that cause the recognizer to fail. It might prove in the best interest of the project to use the 2D </w:t>
      </w:r>
      <w:proofErr w:type="spellStart"/>
      <w:r w:rsidR="00676D96">
        <w:t>LeapSDK</w:t>
      </w:r>
      <w:proofErr w:type="spellEnd"/>
      <w:r w:rsidR="00676D96">
        <w:t xml:space="preserve"> 2.0 instead. More research required.</w:t>
      </w:r>
    </w:p>
    <w:p w:rsidR="00676D96" w:rsidRDefault="00676D96" w:rsidP="008D381D"/>
    <w:p w:rsidR="00676D96" w:rsidRDefault="00676D96" w:rsidP="008D381D">
      <w:r>
        <w:t>NOTES:</w:t>
      </w:r>
    </w:p>
    <w:p w:rsidR="00FE6040" w:rsidRDefault="00FE6040" w:rsidP="008D381D">
      <w:r>
        <w:t xml:space="preserve">Sign adventure game using leap: </w:t>
      </w:r>
      <w:hyperlink r:id="rId9" w:history="1">
        <w:r w:rsidRPr="00543910">
          <w:rPr>
            <w:rStyle w:val="Hyperlink"/>
          </w:rPr>
          <w:t>https://github.com/Victorma/SignAdventure</w:t>
        </w:r>
      </w:hyperlink>
    </w:p>
    <w:p w:rsidR="00FE6040" w:rsidRDefault="00FE6040" w:rsidP="008D381D">
      <w:r>
        <w:t xml:space="preserve">C++ gesture recognition toolkit: </w:t>
      </w:r>
      <w:hyperlink r:id="rId10" w:history="1">
        <w:r w:rsidRPr="00543910">
          <w:rPr>
            <w:rStyle w:val="Hyperlink"/>
          </w:rPr>
          <w:t>https://github.com/nickgillian/grt</w:t>
        </w:r>
      </w:hyperlink>
      <w:r>
        <w:t xml:space="preserve"> , </w:t>
      </w:r>
      <w:hyperlink r:id="rId11" w:history="1">
        <w:r w:rsidRPr="00543910">
          <w:rPr>
            <w:rStyle w:val="Hyperlink"/>
          </w:rPr>
          <w:t>http://www.nickgillian.com/wiki/pmwiki.php?n=GRT.GestureRecognitionToolkit</w:t>
        </w:r>
      </w:hyperlink>
      <w:r>
        <w:br/>
      </w:r>
      <w:hyperlink r:id="rId12" w:history="1">
        <w:r w:rsidRPr="00543910">
          <w:rPr>
            <w:rStyle w:val="Hyperlink"/>
          </w:rPr>
          <w:t>https://github.com/accord-net/framework/wiki/Classification</w:t>
        </w:r>
      </w:hyperlink>
    </w:p>
    <w:p w:rsidR="00FE6040" w:rsidRDefault="00FE6040" w:rsidP="008D381D">
      <w:r>
        <w:t xml:space="preserve">Sign-language-tutor: </w:t>
      </w:r>
      <w:hyperlink r:id="rId13" w:history="1">
        <w:r w:rsidRPr="00543910">
          <w:rPr>
            <w:rStyle w:val="Hyperlink"/>
          </w:rPr>
          <w:t>https://github.com/ssaamm/sign-language-tutor</w:t>
        </w:r>
      </w:hyperlink>
    </w:p>
    <w:p w:rsidR="00FE6040" w:rsidRDefault="00FE6040" w:rsidP="008D381D">
      <w:r>
        <w:t xml:space="preserve">Neural networks and deep learning: </w:t>
      </w:r>
      <w:hyperlink r:id="rId14" w:history="1">
        <w:r w:rsidRPr="00543910">
          <w:rPr>
            <w:rStyle w:val="Hyperlink"/>
          </w:rPr>
          <w:t>http://neuralnetworksanddeeplearning.com/chap1.html</w:t>
        </w:r>
      </w:hyperlink>
    </w:p>
    <w:p w:rsidR="00FE6040" w:rsidRDefault="00FE6040" w:rsidP="008D381D">
      <w:proofErr w:type="spellStart"/>
      <w:r>
        <w:t>Leapmotion</w:t>
      </w:r>
      <w:proofErr w:type="spellEnd"/>
      <w:r>
        <w:t xml:space="preserve"> recorder: </w:t>
      </w:r>
      <w:hyperlink r:id="rId15" w:history="1">
        <w:r w:rsidRPr="00543910">
          <w:rPr>
            <w:rStyle w:val="Hyperlink"/>
          </w:rPr>
          <w:t>http://leapmotion.github.io/leapjs-playback/recorder/</w:t>
        </w:r>
      </w:hyperlink>
    </w:p>
    <w:p w:rsidR="00FE6040" w:rsidRDefault="00FE6040" w:rsidP="008D381D"/>
    <w:p w:rsidR="004A79DF" w:rsidRDefault="004A79DF" w:rsidP="008D381D"/>
    <w:p w:rsidR="004A79DF" w:rsidRDefault="004A79DF" w:rsidP="008D381D"/>
    <w:p w:rsidR="004A79DF" w:rsidRDefault="004A79DF" w:rsidP="008D381D"/>
    <w:p w:rsidR="004A79DF" w:rsidRDefault="004A79DF" w:rsidP="008D381D"/>
    <w:p w:rsidR="004A79DF" w:rsidRDefault="004A79DF" w:rsidP="008D381D"/>
    <w:p w:rsidR="004A79DF" w:rsidRDefault="004A79DF" w:rsidP="008D381D"/>
    <w:p w:rsidR="004A79DF" w:rsidRDefault="004A79DF" w:rsidP="008D381D"/>
    <w:p w:rsidR="0054739E" w:rsidRDefault="0054739E" w:rsidP="008D381D">
      <w:r>
        <w:lastRenderedPageBreak/>
        <w:t>9/1/2017</w:t>
      </w:r>
    </w:p>
    <w:p w:rsidR="0054739E" w:rsidRDefault="0054739E" w:rsidP="0054739E">
      <w:r>
        <w:t xml:space="preserve">What </w:t>
      </w:r>
      <w:r w:rsidRPr="009904EC">
        <w:rPr>
          <w:noProof/>
        </w:rPr>
        <w:t>was done</w:t>
      </w:r>
      <w:r>
        <w:t xml:space="preserve"> since the last scrum meeting?</w:t>
      </w:r>
      <w:r>
        <w:br/>
        <w:t>-I continued to read through the C# Leap Motion Controller documentation.</w:t>
      </w:r>
      <w:r>
        <w:br/>
        <w:t xml:space="preserve">-I continued going through </w:t>
      </w:r>
      <w:r w:rsidRPr="009904EC">
        <w:rPr>
          <w:noProof/>
        </w:rPr>
        <w:t>the .</w:t>
      </w:r>
      <w:r>
        <w:t>Net C# programming guide.</w:t>
      </w:r>
      <w:r>
        <w:br/>
        <w:t>-I met with</w:t>
      </w:r>
      <w:r w:rsidR="002D06AE">
        <w:t xml:space="preserve"> the</w:t>
      </w:r>
      <w:r>
        <w:t xml:space="preserve"> </w:t>
      </w:r>
      <w:r w:rsidRPr="002D06AE">
        <w:rPr>
          <w:noProof/>
        </w:rPr>
        <w:t>product</w:t>
      </w:r>
      <w:r>
        <w:t xml:space="preserve"> owner and the VR team to learn to create and put user stories on Mingle.</w:t>
      </w:r>
    </w:p>
    <w:p w:rsidR="002D06AE" w:rsidRDefault="0054739E" w:rsidP="0054739E">
      <w:r>
        <w:t xml:space="preserve">What is planned to </w:t>
      </w:r>
      <w:r w:rsidRPr="009904EC">
        <w:rPr>
          <w:noProof/>
        </w:rPr>
        <w:t>be done</w:t>
      </w:r>
      <w:r>
        <w:t xml:space="preserve"> until the next scrum meeting?</w:t>
      </w:r>
      <w:r>
        <w:br/>
        <w:t>-Continue going through the C# Leap Motion Controller documentation.</w:t>
      </w:r>
      <w:r>
        <w:br/>
        <w:t xml:space="preserve">-Continue going through </w:t>
      </w:r>
      <w:r w:rsidRPr="009904EC">
        <w:rPr>
          <w:noProof/>
        </w:rPr>
        <w:t>the .</w:t>
      </w:r>
      <w:r>
        <w:t>Net C# programming guide.</w:t>
      </w:r>
      <w:r>
        <w:br/>
        <w:t>-Put user stories on Mingle.</w:t>
      </w:r>
      <w:r w:rsidR="002D06AE">
        <w:br/>
        <w:t xml:space="preserve">-Attempt </w:t>
      </w:r>
      <w:r w:rsidR="002D06AE" w:rsidRPr="002D06AE">
        <w:rPr>
          <w:noProof/>
        </w:rPr>
        <w:t xml:space="preserve">to </w:t>
      </w:r>
      <w:r w:rsidR="002D06AE">
        <w:rPr>
          <w:noProof/>
        </w:rPr>
        <w:t>document user stories with UML properly</w:t>
      </w:r>
      <w:r w:rsidR="002D06AE">
        <w:t>.</w:t>
      </w:r>
    </w:p>
    <w:p w:rsidR="0054739E" w:rsidRDefault="0054739E" w:rsidP="0054739E">
      <w:r>
        <w:t>What are the hurdles?</w:t>
      </w:r>
      <w:r>
        <w:br/>
        <w:t>-</w:t>
      </w:r>
      <w:r w:rsidR="009904EC">
        <w:rPr>
          <w:noProof/>
        </w:rPr>
        <w:t xml:space="preserve">As my project is </w:t>
      </w:r>
      <w:r w:rsidR="009904EC" w:rsidRPr="009904EC">
        <w:rPr>
          <w:noProof/>
        </w:rPr>
        <w:t xml:space="preserve">new, most of my time has been spent learning and researching. </w:t>
      </w:r>
      <w:r w:rsidR="009904EC">
        <w:rPr>
          <w:noProof/>
        </w:rPr>
        <w:t>No</w:t>
      </w:r>
      <w:r w:rsidR="002D06AE">
        <w:t xml:space="preserve"> tangible </w:t>
      </w:r>
      <w:r w:rsidR="002D06AE" w:rsidRPr="002D06AE">
        <w:rPr>
          <w:noProof/>
        </w:rPr>
        <w:t>features</w:t>
      </w:r>
      <w:r w:rsidR="002D06AE">
        <w:t xml:space="preserve"> </w:t>
      </w:r>
      <w:r w:rsidR="009904EC" w:rsidRPr="009904EC">
        <w:rPr>
          <w:noProof/>
        </w:rPr>
        <w:t xml:space="preserve">are </w:t>
      </w:r>
      <w:r w:rsidR="002D06AE" w:rsidRPr="009904EC">
        <w:rPr>
          <w:noProof/>
        </w:rPr>
        <w:t>implemented</w:t>
      </w:r>
      <w:r w:rsidR="009904EC" w:rsidRPr="009904EC">
        <w:rPr>
          <w:noProof/>
        </w:rPr>
        <w:t xml:space="preserve">. </w:t>
      </w:r>
      <w:r w:rsidR="009904EC">
        <w:rPr>
          <w:noProof/>
        </w:rPr>
        <w:t xml:space="preserve">The proper </w:t>
      </w:r>
      <w:r w:rsidR="002D06AE">
        <w:rPr>
          <w:noProof/>
        </w:rPr>
        <w:t xml:space="preserve">UML </w:t>
      </w:r>
      <w:r w:rsidR="009904EC" w:rsidRPr="009904EC">
        <w:rPr>
          <w:noProof/>
        </w:rPr>
        <w:t>documentation</w:t>
      </w:r>
      <w:r w:rsidR="009904EC">
        <w:rPr>
          <w:noProof/>
        </w:rPr>
        <w:t xml:space="preserve"> is </w:t>
      </w:r>
      <w:r w:rsidR="002D06AE">
        <w:rPr>
          <w:noProof/>
        </w:rPr>
        <w:t xml:space="preserve">difficult to conceptualize. </w:t>
      </w:r>
    </w:p>
    <w:p w:rsidR="002218AB" w:rsidRDefault="002218AB" w:rsidP="00E17A18"/>
    <w:p w:rsidR="002218AB" w:rsidRDefault="002218AB" w:rsidP="00E17A18">
      <w:r>
        <w:t>9/18/2017</w:t>
      </w:r>
      <w:r w:rsidR="00755875">
        <w:t xml:space="preserve"> (sprint 2)</w:t>
      </w:r>
    </w:p>
    <w:p w:rsidR="002218AB" w:rsidRDefault="002218AB" w:rsidP="00755875">
      <w:r>
        <w:t xml:space="preserve">What </w:t>
      </w:r>
      <w:r w:rsidRPr="009904EC">
        <w:rPr>
          <w:noProof/>
        </w:rPr>
        <w:t>was done</w:t>
      </w:r>
      <w:r>
        <w:t xml:space="preserve"> since the last scrum meeting?</w:t>
      </w:r>
      <w:r>
        <w:br/>
      </w:r>
      <w:r w:rsidR="00755875">
        <w:t>-Continued going through the C# Leap Motion Controller documentation.</w:t>
      </w:r>
      <w:r w:rsidR="00755875">
        <w:br/>
        <w:t>-Continued going through the .Net C# programming guide.</w:t>
      </w:r>
      <w:r w:rsidR="00755875">
        <w:br/>
        <w:t>-Put new user stories on Mingle.</w:t>
      </w:r>
      <w:r w:rsidR="00755875">
        <w:br/>
        <w:t>-Documented sprint 1 user stories</w:t>
      </w:r>
    </w:p>
    <w:p w:rsidR="002218AB" w:rsidRDefault="002218AB" w:rsidP="002218AB">
      <w:r>
        <w:t xml:space="preserve">What is planned to </w:t>
      </w:r>
      <w:r w:rsidRPr="009904EC">
        <w:rPr>
          <w:noProof/>
        </w:rPr>
        <w:t>be done</w:t>
      </w:r>
      <w:r>
        <w:t xml:space="preserve"> until the next scrum meeting?</w:t>
      </w:r>
      <w:r>
        <w:br/>
      </w:r>
      <w:r w:rsidR="00755875">
        <w:t>-</w:t>
      </w:r>
      <w:r w:rsidR="00755875" w:rsidRPr="00755875">
        <w:t xml:space="preserve"> Begin working on user story #713 Research - Template Matching</w:t>
      </w:r>
    </w:p>
    <w:p w:rsidR="002218AB" w:rsidRDefault="002218AB" w:rsidP="002218AB">
      <w:r>
        <w:t>What are the hurdles?</w:t>
      </w:r>
      <w:r>
        <w:br/>
        <w:t>-</w:t>
      </w:r>
      <w:r w:rsidR="00755875" w:rsidRPr="00755875">
        <w:t xml:space="preserve"> </w:t>
      </w:r>
      <w:r w:rsidR="00755875" w:rsidRPr="00755875">
        <w:rPr>
          <w:noProof/>
        </w:rPr>
        <w:t>Hurricane Irma stalled my projects momentum. Today I attempted to rekindle the fire with limited success as many tasks needed to be reconciled from sprint 1.</w:t>
      </w:r>
    </w:p>
    <w:p w:rsidR="002218AB" w:rsidRDefault="002218AB" w:rsidP="00E17A18"/>
    <w:p w:rsidR="00F04F0A" w:rsidRDefault="00F04F0A" w:rsidP="00F04F0A">
      <w:r>
        <w:t>9/19/2017</w:t>
      </w:r>
    </w:p>
    <w:p w:rsidR="00F04F0A" w:rsidRDefault="00F04F0A" w:rsidP="00F04F0A">
      <w:r>
        <w:t xml:space="preserve">What </w:t>
      </w:r>
      <w:r w:rsidRPr="009904EC">
        <w:rPr>
          <w:noProof/>
        </w:rPr>
        <w:t>was done</w:t>
      </w:r>
      <w:r>
        <w:t xml:space="preserve"> since the last scrum meeting?</w:t>
      </w:r>
      <w:r>
        <w:br/>
        <w:t>- Bega</w:t>
      </w:r>
      <w:r w:rsidRPr="00755875">
        <w:t>n working on user story #713 Research - Template Matching</w:t>
      </w:r>
    </w:p>
    <w:p w:rsidR="00F04F0A" w:rsidRDefault="00F04F0A" w:rsidP="00F04F0A">
      <w:r>
        <w:t xml:space="preserve">What is planned to </w:t>
      </w:r>
      <w:r w:rsidRPr="009904EC">
        <w:rPr>
          <w:noProof/>
        </w:rPr>
        <w:t>be done</w:t>
      </w:r>
      <w:r>
        <w:t xml:space="preserve"> until the next scrum meeting?</w:t>
      </w:r>
      <w:r>
        <w:br/>
        <w:t>-</w:t>
      </w:r>
      <w:r w:rsidRPr="00755875">
        <w:t xml:space="preserve"> </w:t>
      </w:r>
      <w:r>
        <w:t>Continue to work</w:t>
      </w:r>
      <w:r w:rsidRPr="00755875">
        <w:t xml:space="preserve"> on user story #713 Research - Template Matching</w:t>
      </w:r>
    </w:p>
    <w:p w:rsidR="00F04F0A" w:rsidRDefault="00F04F0A" w:rsidP="00F04F0A">
      <w:r>
        <w:t>What are the hurdles?</w:t>
      </w:r>
      <w:r>
        <w:br/>
        <w:t>-</w:t>
      </w:r>
      <w:r w:rsidRPr="00755875">
        <w:t xml:space="preserve"> </w:t>
      </w:r>
      <w:r>
        <w:rPr>
          <w:noProof/>
        </w:rPr>
        <w:t>None</w:t>
      </w:r>
    </w:p>
    <w:p w:rsidR="00F04F0A" w:rsidRDefault="00F04F0A" w:rsidP="00E17A18"/>
    <w:p w:rsidR="00F07AAE" w:rsidRDefault="00F07AAE" w:rsidP="00F07AAE">
      <w:r>
        <w:t>9/20/2017</w:t>
      </w:r>
    </w:p>
    <w:p w:rsidR="00F07AAE" w:rsidRDefault="00F07AAE" w:rsidP="00F07AAE">
      <w:r>
        <w:lastRenderedPageBreak/>
        <w:t xml:space="preserve">What </w:t>
      </w:r>
      <w:r w:rsidRPr="009904EC">
        <w:rPr>
          <w:noProof/>
        </w:rPr>
        <w:t>was done</w:t>
      </w:r>
      <w:r>
        <w:t xml:space="preserve"> since the last scrum meeting?</w:t>
      </w:r>
      <w:r>
        <w:br/>
        <w:t>- Continued work</w:t>
      </w:r>
      <w:r w:rsidRPr="00755875">
        <w:t xml:space="preserve"> on user story #713 Research - Template Matching</w:t>
      </w:r>
      <w:r>
        <w:br/>
        <w:t>- Converted from Orion SDK to V2 SDK &amp; 4.0 .Net Framework to solve recognition issue.</w:t>
      </w:r>
    </w:p>
    <w:p w:rsidR="00F07AAE" w:rsidRDefault="00F07AAE" w:rsidP="00F07AAE">
      <w:r>
        <w:t xml:space="preserve">What is planned to </w:t>
      </w:r>
      <w:r w:rsidRPr="009904EC">
        <w:rPr>
          <w:noProof/>
        </w:rPr>
        <w:t>be done</w:t>
      </w:r>
      <w:r>
        <w:t xml:space="preserve"> until the next scrum meeting?</w:t>
      </w:r>
      <w:r>
        <w:br/>
        <w:t>-</w:t>
      </w:r>
      <w:r w:rsidRPr="00755875">
        <w:t xml:space="preserve"> </w:t>
      </w:r>
      <w:r>
        <w:t>Continue to work</w:t>
      </w:r>
      <w:r w:rsidRPr="00755875">
        <w:t xml:space="preserve"> on user story #713 Research - Template Matching</w:t>
      </w:r>
    </w:p>
    <w:p w:rsidR="00F07AAE" w:rsidRDefault="00F07AAE" w:rsidP="00F07AAE">
      <w:r>
        <w:t>What are the hurdles?</w:t>
      </w:r>
      <w:r>
        <w:br/>
        <w:t>-</w:t>
      </w:r>
      <w:r w:rsidRPr="00755875">
        <w:t xml:space="preserve"> </w:t>
      </w:r>
      <w:r>
        <w:rPr>
          <w:noProof/>
        </w:rPr>
        <w:t>None</w:t>
      </w:r>
    </w:p>
    <w:p w:rsidR="00F07AAE" w:rsidRDefault="00F07AAE" w:rsidP="00E17A18"/>
    <w:p w:rsidR="00415C23" w:rsidRDefault="00415C23" w:rsidP="00415C23">
      <w:r>
        <w:t>9/21/2017</w:t>
      </w:r>
    </w:p>
    <w:p w:rsidR="00415C23" w:rsidRDefault="00415C23" w:rsidP="00415C23">
      <w:r>
        <w:t xml:space="preserve">What </w:t>
      </w:r>
      <w:r w:rsidRPr="009904EC">
        <w:rPr>
          <w:noProof/>
        </w:rPr>
        <w:t>was done</w:t>
      </w:r>
      <w:r>
        <w:t xml:space="preserve"> since the last scrum meeting?</w:t>
      </w:r>
      <w:r>
        <w:br/>
        <w:t>- Continued work</w:t>
      </w:r>
      <w:r w:rsidRPr="00755875">
        <w:t xml:space="preserve"> on user story #713 Research - Template Matching</w:t>
      </w:r>
      <w:r>
        <w:br/>
        <w:t xml:space="preserve">- Found a machine learning software called </w:t>
      </w:r>
      <w:hyperlink r:id="rId16" w:history="1">
        <w:r w:rsidRPr="007938A0">
          <w:rPr>
            <w:rStyle w:val="Hyperlink"/>
          </w:rPr>
          <w:t>Weka</w:t>
        </w:r>
      </w:hyperlink>
      <w:r>
        <w:t xml:space="preserve"> that contains a collection of machine learning algorithms. I will be using this software to discover which MLA is best suited for vector based gesture recognition. </w:t>
      </w:r>
      <w:r w:rsidR="007938A0">
        <w:t>Next step would be to modify the mini Leap program to output the vector data into a CSV so testing can begin.</w:t>
      </w:r>
    </w:p>
    <w:p w:rsidR="007938A0" w:rsidRDefault="00415C23" w:rsidP="00415C23">
      <w:r>
        <w:t xml:space="preserve">What is planned to </w:t>
      </w:r>
      <w:r w:rsidRPr="009904EC">
        <w:rPr>
          <w:noProof/>
        </w:rPr>
        <w:t>be done</w:t>
      </w:r>
      <w:r>
        <w:t xml:space="preserve"> until the next scrum meeting?</w:t>
      </w:r>
      <w:r>
        <w:br/>
        <w:t>-</w:t>
      </w:r>
      <w:r w:rsidRPr="00755875">
        <w:t xml:space="preserve"> </w:t>
      </w:r>
      <w:r>
        <w:t>Continue to work</w:t>
      </w:r>
      <w:r w:rsidRPr="00755875">
        <w:t xml:space="preserve"> on user story #713 Research - Template Matching</w:t>
      </w:r>
      <w:r w:rsidR="007938A0">
        <w:br/>
        <w:t>- Begin to modify mini Leap program to output vector data into CSV</w:t>
      </w:r>
    </w:p>
    <w:p w:rsidR="00415C23" w:rsidRDefault="00415C23" w:rsidP="00415C23">
      <w:r>
        <w:t>What are the hurdles?</w:t>
      </w:r>
      <w:r>
        <w:br/>
        <w:t>-</w:t>
      </w:r>
      <w:r w:rsidRPr="00755875">
        <w:t xml:space="preserve"> </w:t>
      </w:r>
      <w:r w:rsidR="00902CD1">
        <w:rPr>
          <w:noProof/>
        </w:rPr>
        <w:t>Need to make a detour to research C# syntax for CSV output</w:t>
      </w:r>
      <w:r w:rsidR="00210775">
        <w:rPr>
          <w:noProof/>
        </w:rPr>
        <w:t xml:space="preserve"> </w:t>
      </w:r>
    </w:p>
    <w:p w:rsidR="00415C23" w:rsidRDefault="00415C23" w:rsidP="00E17A18"/>
    <w:p w:rsidR="001C1800" w:rsidRDefault="001C1800" w:rsidP="001C1800">
      <w:r>
        <w:t>9/22/2017</w:t>
      </w:r>
    </w:p>
    <w:p w:rsidR="001C1800" w:rsidRDefault="001C1800" w:rsidP="001C1800">
      <w:r>
        <w:t xml:space="preserve">What </w:t>
      </w:r>
      <w:r w:rsidRPr="009904EC">
        <w:rPr>
          <w:noProof/>
        </w:rPr>
        <w:t>was done</w:t>
      </w:r>
      <w:r>
        <w:t xml:space="preserve"> since the last scrum meeting?</w:t>
      </w:r>
      <w:r>
        <w:br/>
        <w:t>-</w:t>
      </w:r>
      <w:r w:rsidRPr="00755875">
        <w:t xml:space="preserve"> </w:t>
      </w:r>
      <w:r>
        <w:t>Continued to work</w:t>
      </w:r>
      <w:r w:rsidRPr="00755875">
        <w:t xml:space="preserve"> on user story #713 Research - Template Matching</w:t>
      </w:r>
      <w:r>
        <w:br/>
        <w:t>- Began to modify mini Leap program to output vector data into CSV</w:t>
      </w:r>
    </w:p>
    <w:p w:rsidR="001C1800" w:rsidRDefault="001C1800" w:rsidP="001C1800">
      <w:r>
        <w:t xml:space="preserve">What is planned to </w:t>
      </w:r>
      <w:r w:rsidRPr="009904EC">
        <w:rPr>
          <w:noProof/>
        </w:rPr>
        <w:t>be done</w:t>
      </w:r>
      <w:r>
        <w:t xml:space="preserve"> until the next scrum meeting?</w:t>
      </w:r>
      <w:r>
        <w:br/>
        <w:t>-</w:t>
      </w:r>
      <w:r w:rsidRPr="00755875">
        <w:t xml:space="preserve"> </w:t>
      </w:r>
      <w:r>
        <w:t>Continue to work</w:t>
      </w:r>
      <w:r w:rsidRPr="00755875">
        <w:t xml:space="preserve"> on user story #713 Research - Template Matching</w:t>
      </w:r>
      <w:r>
        <w:br/>
        <w:t>- Finish modifying mini Leap program to output vector data</w:t>
      </w:r>
      <w:r w:rsidR="00B72407">
        <w:t xml:space="preserve"> to file</w:t>
      </w:r>
    </w:p>
    <w:p w:rsidR="001C1800" w:rsidRDefault="001C1800" w:rsidP="001C1800">
      <w:r>
        <w:t>What are the hurdles?</w:t>
      </w:r>
      <w:r>
        <w:br/>
        <w:t>-</w:t>
      </w:r>
      <w:r w:rsidRPr="00755875">
        <w:t xml:space="preserve"> </w:t>
      </w:r>
      <w:r>
        <w:rPr>
          <w:noProof/>
        </w:rPr>
        <w:t xml:space="preserve">The conversion </w:t>
      </w:r>
      <w:r>
        <w:t>from Orion SDK to V2 SDK &amp; 4.0 .Net Framework to solve recognition issue caused an error with the output.</w:t>
      </w:r>
    </w:p>
    <w:p w:rsidR="001C1800" w:rsidRDefault="001C1800" w:rsidP="00E17A18"/>
    <w:p w:rsidR="00081A5C" w:rsidRDefault="00081A5C" w:rsidP="00081A5C">
      <w:r>
        <w:t>9/25/2017</w:t>
      </w:r>
    </w:p>
    <w:p w:rsidR="00081A5C" w:rsidRDefault="00081A5C" w:rsidP="00081A5C">
      <w:r>
        <w:t xml:space="preserve">What </w:t>
      </w:r>
      <w:r w:rsidRPr="009904EC">
        <w:rPr>
          <w:noProof/>
        </w:rPr>
        <w:t>was done</w:t>
      </w:r>
      <w:r>
        <w:t xml:space="preserve"> since the last scrum meeting?</w:t>
      </w:r>
      <w:r>
        <w:br/>
        <w:t>-</w:t>
      </w:r>
      <w:r w:rsidRPr="00755875">
        <w:t xml:space="preserve"> </w:t>
      </w:r>
      <w:r>
        <w:t>Continued to work</w:t>
      </w:r>
      <w:r w:rsidRPr="00755875">
        <w:t xml:space="preserve"> on user story #713 Research - Template Matching</w:t>
      </w:r>
      <w:r>
        <w:br/>
        <w:t>- Continued modifying mini Leap program to output vector data to file</w:t>
      </w:r>
    </w:p>
    <w:p w:rsidR="00081A5C" w:rsidRDefault="00081A5C" w:rsidP="00081A5C">
      <w:r>
        <w:lastRenderedPageBreak/>
        <w:t xml:space="preserve">What is planned to </w:t>
      </w:r>
      <w:r w:rsidRPr="009904EC">
        <w:rPr>
          <w:noProof/>
        </w:rPr>
        <w:t>be done</w:t>
      </w:r>
      <w:r>
        <w:t xml:space="preserve"> until the next scrum meeting?</w:t>
      </w:r>
      <w:r>
        <w:br/>
        <w:t>- Wrap up final touches on user story #713 Research – Template Matching</w:t>
      </w:r>
      <w:r>
        <w:br/>
        <w:t>- Begin user story #710 Design – Gesture Process</w:t>
      </w:r>
    </w:p>
    <w:p w:rsidR="00081A5C" w:rsidRDefault="00081A5C" w:rsidP="00081A5C">
      <w:r>
        <w:t>What are the hurdles?</w:t>
      </w:r>
      <w:r>
        <w:br/>
        <w:t>-</w:t>
      </w:r>
      <w:r w:rsidRPr="00755875">
        <w:t xml:space="preserve"> </w:t>
      </w:r>
      <w:r>
        <w:rPr>
          <w:noProof/>
        </w:rPr>
        <w:t xml:space="preserve">The conversion </w:t>
      </w:r>
      <w:r>
        <w:t xml:space="preserve">from Orion SDK to V2 SDK &amp; 4.0 .Net Framework to solve recognition issue caused an error with the output. Was </w:t>
      </w:r>
      <w:r w:rsidR="00E71F67">
        <w:t>able to correct</w:t>
      </w:r>
      <w:r>
        <w:t xml:space="preserve"> today and continue with progress however, a delay has occurred.</w:t>
      </w:r>
    </w:p>
    <w:p w:rsidR="00081A5C" w:rsidRDefault="00081A5C" w:rsidP="00E17A18"/>
    <w:p w:rsidR="00A5483C" w:rsidRDefault="00A5483C" w:rsidP="00A5483C">
      <w:r>
        <w:t>9/26/2017</w:t>
      </w:r>
    </w:p>
    <w:p w:rsidR="00A5483C" w:rsidRDefault="00A5483C" w:rsidP="00A5483C">
      <w:r>
        <w:t xml:space="preserve">What </w:t>
      </w:r>
      <w:r w:rsidRPr="009904EC">
        <w:rPr>
          <w:noProof/>
        </w:rPr>
        <w:t>was done</w:t>
      </w:r>
      <w:r>
        <w:t xml:space="preserve"> since the last scrum meeting?</w:t>
      </w:r>
      <w:r>
        <w:br/>
        <w:t>- Wrapped up final touches on user story #713 Research – Template Matching</w:t>
      </w:r>
      <w:r>
        <w:br/>
        <w:t>- Began user story #710 Design – Gesture Process</w:t>
      </w:r>
    </w:p>
    <w:p w:rsidR="00A5483C" w:rsidRDefault="00A5483C" w:rsidP="00A5483C">
      <w:r>
        <w:t xml:space="preserve">What is planned to </w:t>
      </w:r>
      <w:r w:rsidRPr="009904EC">
        <w:rPr>
          <w:noProof/>
        </w:rPr>
        <w:t>be done</w:t>
      </w:r>
      <w:r>
        <w:t xml:space="preserve"> until the next scrum meeting?</w:t>
      </w:r>
      <w:r>
        <w:br/>
        <w:t>- Continue progress with user story #710 Design – Gesture Process</w:t>
      </w:r>
    </w:p>
    <w:p w:rsidR="00A5483C" w:rsidRDefault="00A5483C" w:rsidP="00A5483C">
      <w:r>
        <w:t>What are the hurdles?</w:t>
      </w:r>
      <w:r>
        <w:br/>
        <w:t>-</w:t>
      </w:r>
      <w:r w:rsidRPr="00755875">
        <w:t xml:space="preserve"> </w:t>
      </w:r>
      <w:r w:rsidR="00BE6A65">
        <w:rPr>
          <w:noProof/>
        </w:rPr>
        <w:t>None at the moment</w:t>
      </w:r>
    </w:p>
    <w:p w:rsidR="00A5483C" w:rsidRDefault="00A5483C" w:rsidP="00E17A18"/>
    <w:p w:rsidR="00832334" w:rsidRDefault="00695806" w:rsidP="00832334">
      <w:r>
        <w:t>9/27</w:t>
      </w:r>
      <w:r w:rsidR="00832334">
        <w:t>/2017</w:t>
      </w:r>
    </w:p>
    <w:p w:rsidR="00832334" w:rsidRDefault="00832334" w:rsidP="00832334">
      <w:r>
        <w:t xml:space="preserve">What </w:t>
      </w:r>
      <w:r w:rsidRPr="009904EC">
        <w:rPr>
          <w:noProof/>
        </w:rPr>
        <w:t>was done</w:t>
      </w:r>
      <w:r>
        <w:t xml:space="preserve"> since the last scrum meeting?</w:t>
      </w:r>
      <w:r>
        <w:br/>
        <w:t>- Continued progress with user story #710 Design – Gesture Process</w:t>
      </w:r>
    </w:p>
    <w:p w:rsidR="00832334" w:rsidRDefault="00832334" w:rsidP="00832334">
      <w:r>
        <w:t xml:space="preserve">What is planned to </w:t>
      </w:r>
      <w:r w:rsidRPr="009904EC">
        <w:rPr>
          <w:noProof/>
        </w:rPr>
        <w:t>be done</w:t>
      </w:r>
      <w:r>
        <w:t xml:space="preserve"> until the next scrum meeting?</w:t>
      </w:r>
      <w:r>
        <w:br/>
        <w:t>- Continue progress with user story #710 Design – Gesture Process</w:t>
      </w:r>
    </w:p>
    <w:p w:rsidR="00832334" w:rsidRDefault="00832334" w:rsidP="00832334">
      <w:r>
        <w:t>What are the hurdles?</w:t>
      </w:r>
      <w:r>
        <w:br/>
        <w:t>-</w:t>
      </w:r>
      <w:r w:rsidRPr="00755875">
        <w:t xml:space="preserve"> </w:t>
      </w:r>
      <w:r w:rsidR="00CC458B">
        <w:rPr>
          <w:noProof/>
        </w:rPr>
        <w:t>None at the moment</w:t>
      </w:r>
      <w:r w:rsidR="000423CC">
        <w:rPr>
          <w:noProof/>
        </w:rPr>
        <w:br/>
      </w:r>
      <w:r w:rsidR="000423CC">
        <w:rPr>
          <w:noProof/>
        </w:rPr>
        <w:br/>
      </w:r>
    </w:p>
    <w:p w:rsidR="00750F2B" w:rsidRDefault="00750F2B" w:rsidP="00750F2B">
      <w:r>
        <w:t>9/28/2017</w:t>
      </w:r>
    </w:p>
    <w:p w:rsidR="00750F2B" w:rsidRDefault="00750F2B" w:rsidP="00750F2B">
      <w:r>
        <w:t xml:space="preserve">What </w:t>
      </w:r>
      <w:r w:rsidRPr="009904EC">
        <w:rPr>
          <w:noProof/>
        </w:rPr>
        <w:t>was done</w:t>
      </w:r>
      <w:r>
        <w:t xml:space="preserve"> since the last scrum meeting?</w:t>
      </w:r>
      <w:r>
        <w:br/>
        <w:t>- Continued progress with user story #710 Design – Gesture Process</w:t>
      </w:r>
    </w:p>
    <w:p w:rsidR="00750F2B" w:rsidRDefault="00750F2B" w:rsidP="00750F2B">
      <w:r>
        <w:t xml:space="preserve">What is planned to </w:t>
      </w:r>
      <w:r w:rsidRPr="009904EC">
        <w:rPr>
          <w:noProof/>
        </w:rPr>
        <w:t>be done</w:t>
      </w:r>
      <w:r>
        <w:t xml:space="preserve"> until the next scrum meeting?</w:t>
      </w:r>
      <w:r>
        <w:br/>
        <w:t>- Try to finish progress with user story #710 Design – Gesture Process</w:t>
      </w:r>
    </w:p>
    <w:p w:rsidR="00750F2B" w:rsidRDefault="00750F2B" w:rsidP="00750F2B">
      <w:pPr>
        <w:rPr>
          <w:noProof/>
        </w:rPr>
      </w:pPr>
      <w:r>
        <w:t>What are the hurdles?</w:t>
      </w:r>
      <w:r>
        <w:br/>
        <w:t>-</w:t>
      </w:r>
      <w:r w:rsidRPr="00755875">
        <w:t xml:space="preserve"> </w:t>
      </w:r>
      <w:r>
        <w:rPr>
          <w:noProof/>
        </w:rPr>
        <w:t>Time management</w:t>
      </w:r>
    </w:p>
    <w:p w:rsidR="000423CC" w:rsidRDefault="000423CC" w:rsidP="00750F2B">
      <w:pPr>
        <w:rPr>
          <w:noProof/>
        </w:rPr>
      </w:pPr>
    </w:p>
    <w:p w:rsidR="000423CC" w:rsidRDefault="000423CC" w:rsidP="000423CC">
      <w:r>
        <w:t>9/29/2017</w:t>
      </w:r>
    </w:p>
    <w:p w:rsidR="000423CC" w:rsidRDefault="000423CC" w:rsidP="000423CC">
      <w:r>
        <w:lastRenderedPageBreak/>
        <w:t xml:space="preserve">What </w:t>
      </w:r>
      <w:r w:rsidRPr="009904EC">
        <w:rPr>
          <w:noProof/>
        </w:rPr>
        <w:t>was done</w:t>
      </w:r>
      <w:r>
        <w:t xml:space="preserve"> since the last scrum meeting?</w:t>
      </w:r>
      <w:r>
        <w:br/>
        <w:t>- Continued progress with user story #710 Design – Gesture Process</w:t>
      </w:r>
      <w:r>
        <w:br/>
        <w:t>- Met with Product Owner/VR team to perform sprint 2 retrospective meeting</w:t>
      </w:r>
    </w:p>
    <w:p w:rsidR="000423CC" w:rsidRDefault="000423CC" w:rsidP="000423CC">
      <w:r>
        <w:t xml:space="preserve">What is planned to </w:t>
      </w:r>
      <w:r w:rsidRPr="009904EC">
        <w:rPr>
          <w:noProof/>
        </w:rPr>
        <w:t>be done</w:t>
      </w:r>
      <w:r>
        <w:t xml:space="preserve"> until the next scrum meeting?</w:t>
      </w:r>
      <w:r>
        <w:br/>
        <w:t>- Finish up sprint 2 documentation</w:t>
      </w:r>
      <w:r>
        <w:br/>
        <w:t>- Plan for sprint 3</w:t>
      </w:r>
      <w:r>
        <w:br/>
        <w:t>- Meet with Product Owner/VR team to discuss goals for sprint 3</w:t>
      </w:r>
    </w:p>
    <w:p w:rsidR="000423CC" w:rsidRDefault="000423CC" w:rsidP="000423CC">
      <w:r>
        <w:t>What are the hurdles?</w:t>
      </w:r>
      <w:r>
        <w:br/>
        <w:t>-</w:t>
      </w:r>
      <w:r w:rsidRPr="00755875">
        <w:t xml:space="preserve"> </w:t>
      </w:r>
      <w:r>
        <w:rPr>
          <w:noProof/>
        </w:rPr>
        <w:t>Time management</w:t>
      </w:r>
    </w:p>
    <w:p w:rsidR="000423CC" w:rsidRDefault="000423CC" w:rsidP="00750F2B"/>
    <w:p w:rsidR="008C55A3" w:rsidRDefault="008C55A3" w:rsidP="008C55A3">
      <w:r>
        <w:t>10/02/2017</w:t>
      </w:r>
    </w:p>
    <w:p w:rsidR="008C55A3" w:rsidRDefault="008C55A3" w:rsidP="008C55A3">
      <w:r>
        <w:t xml:space="preserve">What </w:t>
      </w:r>
      <w:r w:rsidRPr="009904EC">
        <w:rPr>
          <w:noProof/>
        </w:rPr>
        <w:t>was done</w:t>
      </w:r>
      <w:r>
        <w:t xml:space="preserve"> since the last scrum meeting?</w:t>
      </w:r>
      <w:r>
        <w:br/>
        <w:t>- Finished up sprint 2 documentation</w:t>
      </w:r>
      <w:r>
        <w:br/>
        <w:t>- Planned for sprint 3</w:t>
      </w:r>
    </w:p>
    <w:p w:rsidR="008C55A3" w:rsidRDefault="008C55A3" w:rsidP="008C55A3">
      <w:r>
        <w:t xml:space="preserve">What is planned to </w:t>
      </w:r>
      <w:r w:rsidRPr="009904EC">
        <w:rPr>
          <w:noProof/>
        </w:rPr>
        <w:t>be done</w:t>
      </w:r>
      <w:r>
        <w:t xml:space="preserve"> until the next scrum meeting?</w:t>
      </w:r>
      <w:r>
        <w:br/>
        <w:t>- Begin working on user story #725 Improve – Output of JSON file</w:t>
      </w:r>
    </w:p>
    <w:p w:rsidR="008C55A3" w:rsidRDefault="008C55A3" w:rsidP="008C55A3">
      <w:r>
        <w:t>What are the hurdles?</w:t>
      </w:r>
      <w:r>
        <w:br/>
        <w:t>-</w:t>
      </w:r>
      <w:r w:rsidRPr="00755875">
        <w:t xml:space="preserve"> </w:t>
      </w:r>
      <w:r>
        <w:rPr>
          <w:noProof/>
        </w:rPr>
        <w:t>None</w:t>
      </w:r>
    </w:p>
    <w:p w:rsidR="008C55A3" w:rsidRDefault="008C55A3" w:rsidP="00750F2B"/>
    <w:p w:rsidR="001D6598" w:rsidRDefault="001D6598" w:rsidP="001D6598">
      <w:r>
        <w:t>10/03/2017</w:t>
      </w:r>
    </w:p>
    <w:p w:rsidR="001D6598" w:rsidRDefault="001D6598" w:rsidP="001D6598">
      <w:r>
        <w:t xml:space="preserve">What </w:t>
      </w:r>
      <w:r w:rsidRPr="009904EC">
        <w:rPr>
          <w:noProof/>
        </w:rPr>
        <w:t>was done</w:t>
      </w:r>
      <w:r>
        <w:t xml:space="preserve"> since the last scrum meeting?</w:t>
      </w:r>
      <w:r w:rsidR="00AB3744">
        <w:br/>
        <w:t>- Met with product owner to discuss project</w:t>
      </w:r>
      <w:r>
        <w:br/>
        <w:t>- Begin working on user story #725 Improve – Output of JSON file</w:t>
      </w:r>
    </w:p>
    <w:p w:rsidR="001D6598" w:rsidRDefault="001D6598" w:rsidP="001D6598">
      <w:r>
        <w:t xml:space="preserve">What is planned to </w:t>
      </w:r>
      <w:r w:rsidRPr="009904EC">
        <w:rPr>
          <w:noProof/>
        </w:rPr>
        <w:t>be done</w:t>
      </w:r>
      <w:r>
        <w:t xml:space="preserve"> until the next scrum meeting?</w:t>
      </w:r>
      <w:r>
        <w:br/>
        <w:t>- Continue working on user story #725 Improve – Output of JSON file</w:t>
      </w:r>
    </w:p>
    <w:p w:rsidR="001D6598" w:rsidRDefault="001D6598" w:rsidP="001D6598">
      <w:pPr>
        <w:rPr>
          <w:noProof/>
        </w:rPr>
      </w:pPr>
      <w:r>
        <w:t>What are the hurdles?</w:t>
      </w:r>
      <w:r>
        <w:br/>
        <w:t>-</w:t>
      </w:r>
      <w:r w:rsidRPr="00755875">
        <w:t xml:space="preserve"> </w:t>
      </w:r>
      <w:r>
        <w:rPr>
          <w:noProof/>
        </w:rPr>
        <w:t>None</w:t>
      </w:r>
    </w:p>
    <w:p w:rsidR="00D54D5A" w:rsidRDefault="00D54D5A" w:rsidP="001D6598">
      <w:pPr>
        <w:rPr>
          <w:noProof/>
        </w:rPr>
      </w:pPr>
    </w:p>
    <w:p w:rsidR="00D54D5A" w:rsidRDefault="00D54D5A" w:rsidP="00D54D5A">
      <w:r>
        <w:t>10/04/2017</w:t>
      </w:r>
    </w:p>
    <w:p w:rsidR="00D54D5A" w:rsidRDefault="00D54D5A" w:rsidP="00D54D5A">
      <w:r>
        <w:t xml:space="preserve">What </w:t>
      </w:r>
      <w:r w:rsidRPr="009904EC">
        <w:rPr>
          <w:noProof/>
        </w:rPr>
        <w:t>was done</w:t>
      </w:r>
      <w:r>
        <w:t xml:space="preserve"> since the last scrum meeting?</w:t>
      </w:r>
      <w:r>
        <w:br/>
        <w:t>- Made significant changes to data output. User can now specify the length and breadth of the window where capture takes place.</w:t>
      </w:r>
      <w:r>
        <w:br/>
        <w:t xml:space="preserve">- Gesture list now populates correctly. </w:t>
      </w:r>
      <w:r>
        <w:br/>
        <w:t>- Continue working on user story #725 Improve – Output of JSON file</w:t>
      </w:r>
    </w:p>
    <w:p w:rsidR="00D54D5A" w:rsidRDefault="00D54D5A" w:rsidP="00D54D5A">
      <w:r>
        <w:lastRenderedPageBreak/>
        <w:t xml:space="preserve">What is planned to </w:t>
      </w:r>
      <w:r w:rsidRPr="009904EC">
        <w:rPr>
          <w:noProof/>
        </w:rPr>
        <w:t>be done</w:t>
      </w:r>
      <w:r>
        <w:t xml:space="preserve"> until the next scrum meeting?</w:t>
      </w:r>
      <w:r>
        <w:br/>
        <w:t>- Continue working on user story #725 Improve – Output of JSON file</w:t>
      </w:r>
    </w:p>
    <w:p w:rsidR="00D54D5A" w:rsidRDefault="00D54D5A" w:rsidP="00D54D5A">
      <w:r>
        <w:t>What are the hurdles?</w:t>
      </w:r>
      <w:r>
        <w:br/>
        <w:t>-</w:t>
      </w:r>
      <w:r w:rsidRPr="00755875">
        <w:t xml:space="preserve"> </w:t>
      </w:r>
      <w:r>
        <w:rPr>
          <w:noProof/>
        </w:rPr>
        <w:t>None</w:t>
      </w:r>
    </w:p>
    <w:p w:rsidR="00D54D5A" w:rsidRDefault="00D54D5A" w:rsidP="001D6598"/>
    <w:p w:rsidR="002437E1" w:rsidRDefault="002437E1" w:rsidP="002437E1">
      <w:r>
        <w:t>10/05/2017</w:t>
      </w:r>
    </w:p>
    <w:p w:rsidR="002437E1" w:rsidRDefault="002437E1" w:rsidP="002437E1">
      <w:r>
        <w:t xml:space="preserve">What </w:t>
      </w:r>
      <w:r w:rsidRPr="009904EC">
        <w:rPr>
          <w:noProof/>
        </w:rPr>
        <w:t>was done</w:t>
      </w:r>
      <w:r>
        <w:t xml:space="preserve"> since the last scrum meeting?</w:t>
      </w:r>
      <w:r>
        <w:br/>
        <w:t xml:space="preserve">- Met with product owner. </w:t>
      </w:r>
      <w:r>
        <w:br/>
        <w:t>- Continued working on user story #725 Improve – Output of JSON file</w:t>
      </w:r>
    </w:p>
    <w:p w:rsidR="002437E1" w:rsidRDefault="002437E1" w:rsidP="002437E1">
      <w:r>
        <w:t xml:space="preserve">What is planned to </w:t>
      </w:r>
      <w:r w:rsidRPr="009904EC">
        <w:rPr>
          <w:noProof/>
        </w:rPr>
        <w:t>be done</w:t>
      </w:r>
      <w:r>
        <w:t xml:space="preserve"> until the next scrum meeting?</w:t>
      </w:r>
      <w:r>
        <w:br/>
        <w:t>- Continue working on user story #725 Improve – Output of JSON file</w:t>
      </w:r>
    </w:p>
    <w:p w:rsidR="002437E1" w:rsidRDefault="002437E1" w:rsidP="002437E1">
      <w:r>
        <w:t>What are the hurdles?</w:t>
      </w:r>
      <w:r>
        <w:br/>
        <w:t>-</w:t>
      </w:r>
      <w:r w:rsidRPr="00755875">
        <w:t xml:space="preserve"> </w:t>
      </w:r>
      <w:r>
        <w:rPr>
          <w:noProof/>
        </w:rPr>
        <w:t>None</w:t>
      </w:r>
    </w:p>
    <w:p w:rsidR="002437E1" w:rsidRDefault="002437E1" w:rsidP="00E17A18"/>
    <w:p w:rsidR="0078775D" w:rsidRDefault="0078775D" w:rsidP="0078775D">
      <w:r>
        <w:t>10/06/2017</w:t>
      </w:r>
    </w:p>
    <w:p w:rsidR="0078775D" w:rsidRDefault="0078775D" w:rsidP="0078775D">
      <w:r>
        <w:t xml:space="preserve">What </w:t>
      </w:r>
      <w:r w:rsidRPr="009904EC">
        <w:rPr>
          <w:noProof/>
        </w:rPr>
        <w:t>was done</w:t>
      </w:r>
      <w:r>
        <w:t xml:space="preserve"> since the last scrum meeting?</w:t>
      </w:r>
      <w:r>
        <w:br/>
        <w:t>- Continued working on user story #725 Improve – Output of JSON file</w:t>
      </w:r>
    </w:p>
    <w:p w:rsidR="0078775D" w:rsidRDefault="0078775D" w:rsidP="0078775D">
      <w:r>
        <w:t xml:space="preserve">What is planned to </w:t>
      </w:r>
      <w:r w:rsidRPr="009904EC">
        <w:rPr>
          <w:noProof/>
        </w:rPr>
        <w:t>be done</w:t>
      </w:r>
      <w:r>
        <w:t xml:space="preserve"> until the next scrum meeting?</w:t>
      </w:r>
      <w:r>
        <w:br/>
        <w:t>- Finish working on user story #725 Improve – Output of JSON file</w:t>
      </w:r>
    </w:p>
    <w:p w:rsidR="0078775D" w:rsidRDefault="0078775D" w:rsidP="0078775D">
      <w:r>
        <w:t>What are the hurdles?</w:t>
      </w:r>
      <w:r>
        <w:br/>
        <w:t>-</w:t>
      </w:r>
      <w:r w:rsidRPr="00755875">
        <w:t xml:space="preserve"> </w:t>
      </w:r>
      <w:r>
        <w:rPr>
          <w:noProof/>
        </w:rPr>
        <w:t>None</w:t>
      </w:r>
    </w:p>
    <w:p w:rsidR="0078775D" w:rsidRDefault="0078775D" w:rsidP="00E17A18"/>
    <w:p w:rsidR="00094725" w:rsidRDefault="00094725" w:rsidP="00094725">
      <w:r>
        <w:t>10/09/2017</w:t>
      </w:r>
    </w:p>
    <w:p w:rsidR="00094725" w:rsidRDefault="00094725" w:rsidP="00094725">
      <w:r>
        <w:t xml:space="preserve">What </w:t>
      </w:r>
      <w:r w:rsidRPr="009904EC">
        <w:rPr>
          <w:noProof/>
        </w:rPr>
        <w:t>was done</w:t>
      </w:r>
      <w:r>
        <w:t xml:space="preserve"> since the last scrum meeting?</w:t>
      </w:r>
      <w:r>
        <w:br/>
        <w:t xml:space="preserve">- Finish working on user story #725 Improve – Output of JSON file </w:t>
      </w:r>
    </w:p>
    <w:p w:rsidR="00094725" w:rsidRDefault="00094725" w:rsidP="00094725">
      <w:r>
        <w:t xml:space="preserve">What is planned to </w:t>
      </w:r>
      <w:r w:rsidRPr="009904EC">
        <w:rPr>
          <w:noProof/>
        </w:rPr>
        <w:t>be done</w:t>
      </w:r>
      <w:r>
        <w:t xml:space="preserve"> until the next scrum meeting?</w:t>
      </w:r>
      <w:r>
        <w:br/>
        <w:t xml:space="preserve">- </w:t>
      </w:r>
      <w:r w:rsidR="00A455D3">
        <w:t>Begin working on user story #726 Build – Database of ASL alphabet</w:t>
      </w:r>
    </w:p>
    <w:p w:rsidR="00094725" w:rsidRDefault="00094725" w:rsidP="00094725">
      <w:r>
        <w:t>What are the hurdles?</w:t>
      </w:r>
      <w:r>
        <w:br/>
        <w:t>-</w:t>
      </w:r>
      <w:r w:rsidRPr="00755875">
        <w:t xml:space="preserve"> </w:t>
      </w:r>
      <w:r>
        <w:rPr>
          <w:noProof/>
        </w:rPr>
        <w:t>None</w:t>
      </w:r>
    </w:p>
    <w:p w:rsidR="00094725" w:rsidRDefault="00094725" w:rsidP="00E17A18"/>
    <w:p w:rsidR="00FD234C" w:rsidRDefault="00FD234C" w:rsidP="00FD234C">
      <w:r>
        <w:t>10/10/2017</w:t>
      </w:r>
    </w:p>
    <w:p w:rsidR="00FD234C" w:rsidRDefault="00FD234C" w:rsidP="00FD234C">
      <w:r>
        <w:t xml:space="preserve">What </w:t>
      </w:r>
      <w:r w:rsidRPr="009904EC">
        <w:rPr>
          <w:noProof/>
        </w:rPr>
        <w:t>was done</w:t>
      </w:r>
      <w:r>
        <w:t xml:space="preserve"> since the last scrum meeting?</w:t>
      </w:r>
      <w:r>
        <w:br/>
        <w:t xml:space="preserve">- Began working on user story #726 Build – Database of ASL alphabet </w:t>
      </w:r>
    </w:p>
    <w:p w:rsidR="00FD234C" w:rsidRDefault="00FD234C" w:rsidP="00FD234C">
      <w:r>
        <w:lastRenderedPageBreak/>
        <w:t xml:space="preserve">What is planned to </w:t>
      </w:r>
      <w:r w:rsidRPr="009904EC">
        <w:rPr>
          <w:noProof/>
        </w:rPr>
        <w:t>be done</w:t>
      </w:r>
      <w:r>
        <w:t xml:space="preserve"> until the next scrum meeting?</w:t>
      </w:r>
      <w:r>
        <w:br/>
        <w:t>- Continue working on user story #726 Build – Database of ASL alphabet</w:t>
      </w:r>
      <w:r>
        <w:br/>
        <w:t>- Try to see if I can fix export bug or at least isolate the cause.</w:t>
      </w:r>
    </w:p>
    <w:p w:rsidR="00FD234C" w:rsidRDefault="00FD234C" w:rsidP="00FD234C">
      <w:r>
        <w:t>What are the hurdles?</w:t>
      </w:r>
      <w:r>
        <w:br/>
        <w:t>-</w:t>
      </w:r>
      <w:r w:rsidRPr="00755875">
        <w:t xml:space="preserve"> </w:t>
      </w:r>
      <w:r>
        <w:rPr>
          <w:noProof/>
        </w:rPr>
        <w:t>Discovered an intermittent bug when exporting a large number of captured frames at the same time. Files would not close, instead it would continue to dump all individual frames into a single file instead of saving them to their own file.</w:t>
      </w:r>
    </w:p>
    <w:p w:rsidR="00FD234C" w:rsidRDefault="00FD234C" w:rsidP="00E17A18"/>
    <w:p w:rsidR="0018484C" w:rsidRDefault="0018484C" w:rsidP="0018484C">
      <w:r>
        <w:t>10/11/2017</w:t>
      </w:r>
    </w:p>
    <w:p w:rsidR="0018484C" w:rsidRDefault="0018484C" w:rsidP="0018484C">
      <w:r>
        <w:t xml:space="preserve">What </w:t>
      </w:r>
      <w:r w:rsidRPr="009904EC">
        <w:rPr>
          <w:noProof/>
        </w:rPr>
        <w:t>was done</w:t>
      </w:r>
      <w:r>
        <w:t xml:space="preserve"> since the last scrum meeting?</w:t>
      </w:r>
      <w:r>
        <w:br/>
        <w:t xml:space="preserve">- Continued working on user story #726 Build – Database of ASL alphabet </w:t>
      </w:r>
    </w:p>
    <w:p w:rsidR="0018484C" w:rsidRDefault="0018484C" w:rsidP="0018484C">
      <w:r>
        <w:t xml:space="preserve">What is planned to </w:t>
      </w:r>
      <w:r w:rsidRPr="009904EC">
        <w:rPr>
          <w:noProof/>
        </w:rPr>
        <w:t>be done</w:t>
      </w:r>
      <w:r>
        <w:t xml:space="preserve"> until the next scrum meeting?</w:t>
      </w:r>
      <w:r>
        <w:br/>
        <w:t>- Continue working on user story #726 Build – Database of ASL alphabet</w:t>
      </w:r>
    </w:p>
    <w:p w:rsidR="0018484C" w:rsidRDefault="0018484C" w:rsidP="0018484C">
      <w:r>
        <w:t>What are the hurdles?</w:t>
      </w:r>
      <w:r>
        <w:br/>
        <w:t>-</w:t>
      </w:r>
      <w:r w:rsidRPr="00755875">
        <w:t xml:space="preserve"> </w:t>
      </w:r>
      <w:r>
        <w:rPr>
          <w:noProof/>
        </w:rPr>
        <w:t>Still having issues with Auto Capture</w:t>
      </w:r>
    </w:p>
    <w:p w:rsidR="0018484C" w:rsidRDefault="0018484C" w:rsidP="00E17A18"/>
    <w:p w:rsidR="00122978" w:rsidRDefault="00122978" w:rsidP="00122978">
      <w:r>
        <w:t>10/12/2017</w:t>
      </w:r>
    </w:p>
    <w:p w:rsidR="00122978" w:rsidRDefault="00122978" w:rsidP="00122978">
      <w:r>
        <w:t xml:space="preserve">What </w:t>
      </w:r>
      <w:r w:rsidRPr="009904EC">
        <w:rPr>
          <w:noProof/>
        </w:rPr>
        <w:t>was done</w:t>
      </w:r>
      <w:r>
        <w:t xml:space="preserve"> since the last scrum meeting?</w:t>
      </w:r>
      <w:r>
        <w:br/>
        <w:t xml:space="preserve">- Continued working on user story #726 Build – Database of ASL alphabet </w:t>
      </w:r>
    </w:p>
    <w:p w:rsidR="00122978" w:rsidRDefault="00122978" w:rsidP="00122978">
      <w:r>
        <w:t xml:space="preserve">What is planned to </w:t>
      </w:r>
      <w:r w:rsidRPr="009904EC">
        <w:rPr>
          <w:noProof/>
        </w:rPr>
        <w:t>be done</w:t>
      </w:r>
      <w:r>
        <w:t xml:space="preserve"> until the next scrum meeting?</w:t>
      </w:r>
      <w:r>
        <w:br/>
        <w:t>- Continue working on user story #726 Build – Database of ASL alphabet</w:t>
      </w:r>
    </w:p>
    <w:p w:rsidR="00122978" w:rsidRDefault="00122978" w:rsidP="00122978">
      <w:r>
        <w:t>What are the hurdles?</w:t>
      </w:r>
      <w:r>
        <w:br/>
        <w:t>-</w:t>
      </w:r>
      <w:r w:rsidRPr="00755875">
        <w:t xml:space="preserve"> </w:t>
      </w:r>
      <w:r>
        <w:rPr>
          <w:noProof/>
        </w:rPr>
        <w:t>Still having issues with Auto Capture however</w:t>
      </w:r>
      <w:r w:rsidR="00287855">
        <w:rPr>
          <w:noProof/>
        </w:rPr>
        <w:t>,</w:t>
      </w:r>
      <w:r>
        <w:rPr>
          <w:noProof/>
        </w:rPr>
        <w:t xml:space="preserve"> I did come up with a hotfix. I separated the thread and run the program directly from the binary .exe instead of the source. This has allowed me to make much more progress with recording the gestures. Recorded A-I today. Will finish recording remaining letters that do not have occlusion issue tomorrow.</w:t>
      </w:r>
    </w:p>
    <w:p w:rsidR="00122978" w:rsidRDefault="00122978" w:rsidP="00E17A18"/>
    <w:p w:rsidR="002E130F" w:rsidRDefault="00344F40" w:rsidP="002E130F">
      <w:r>
        <w:t>10/13</w:t>
      </w:r>
      <w:r w:rsidR="002E130F">
        <w:t>/2017</w:t>
      </w:r>
    </w:p>
    <w:p w:rsidR="002E130F" w:rsidRDefault="002E130F" w:rsidP="002E130F">
      <w:r>
        <w:t xml:space="preserve">What </w:t>
      </w:r>
      <w:r w:rsidRPr="009904EC">
        <w:rPr>
          <w:noProof/>
        </w:rPr>
        <w:t>was done</w:t>
      </w:r>
      <w:r>
        <w:t xml:space="preserve"> since the last scrum meeting?</w:t>
      </w:r>
      <w:r>
        <w:br/>
        <w:t xml:space="preserve">- Finished working on user story #726 Build – Database of ASL alphabet </w:t>
      </w:r>
      <w:r>
        <w:br/>
        <w:t>- Met with product owner and team for sprint retrospective &amp; planning</w:t>
      </w:r>
    </w:p>
    <w:p w:rsidR="002E130F" w:rsidRDefault="002E130F" w:rsidP="002E130F">
      <w:r>
        <w:t xml:space="preserve">What is planned to </w:t>
      </w:r>
      <w:r w:rsidRPr="009904EC">
        <w:rPr>
          <w:noProof/>
        </w:rPr>
        <w:t>be done</w:t>
      </w:r>
      <w:r>
        <w:t xml:space="preserve"> until the next scrum meeting?</w:t>
      </w:r>
      <w:r>
        <w:br/>
        <w:t>- Work on completing documentation for this sprint user stories</w:t>
      </w:r>
    </w:p>
    <w:p w:rsidR="002E130F" w:rsidRDefault="002E130F" w:rsidP="002E130F">
      <w:r>
        <w:t>What are the hurdles?</w:t>
      </w:r>
      <w:r>
        <w:br/>
        <w:t>-</w:t>
      </w:r>
      <w:r w:rsidRPr="00755875">
        <w:t xml:space="preserve"> </w:t>
      </w:r>
      <w:r>
        <w:rPr>
          <w:noProof/>
        </w:rPr>
        <w:t>No new issues, still need to correct auto capture bug at a later date as workaround seems to be fine.</w:t>
      </w:r>
    </w:p>
    <w:p w:rsidR="00344F40" w:rsidRDefault="00344F40" w:rsidP="00E17A18"/>
    <w:p w:rsidR="00344F40" w:rsidRDefault="00344F40" w:rsidP="00344F40">
      <w:r>
        <w:t>10/16/2017</w:t>
      </w:r>
    </w:p>
    <w:p w:rsidR="00344F40" w:rsidRDefault="00344F40" w:rsidP="00344F40">
      <w:r>
        <w:t xml:space="preserve">What </w:t>
      </w:r>
      <w:r w:rsidRPr="009904EC">
        <w:rPr>
          <w:noProof/>
        </w:rPr>
        <w:t>was done</w:t>
      </w:r>
      <w:r>
        <w:t xml:space="preserve"> since the last scrum meeting?</w:t>
      </w:r>
      <w:r>
        <w:br/>
        <w:t>- Worked on completing documentation for this sprint user stories</w:t>
      </w:r>
    </w:p>
    <w:p w:rsidR="00344F40" w:rsidRDefault="00344F40" w:rsidP="00344F40">
      <w:r>
        <w:t xml:space="preserve">What is planned to </w:t>
      </w:r>
      <w:r w:rsidRPr="009904EC">
        <w:rPr>
          <w:noProof/>
        </w:rPr>
        <w:t>be done</w:t>
      </w:r>
      <w:r>
        <w:t xml:space="preserve"> until the next scrum meeting?</w:t>
      </w:r>
      <w:r>
        <w:br/>
        <w:t xml:space="preserve">- Begin user story #727 Evaluate – Machine Learning Algorithms using Weka &amp; Constructed database </w:t>
      </w:r>
    </w:p>
    <w:p w:rsidR="00344F40" w:rsidRDefault="00344F40" w:rsidP="00344F40">
      <w:r>
        <w:t>What are the hurdles?</w:t>
      </w:r>
      <w:r>
        <w:br/>
        <w:t>-</w:t>
      </w:r>
      <w:r w:rsidRPr="00755875">
        <w:t xml:space="preserve"> </w:t>
      </w:r>
      <w:r>
        <w:rPr>
          <w:noProof/>
        </w:rPr>
        <w:t>None at the moment</w:t>
      </w:r>
    </w:p>
    <w:p w:rsidR="004A79DF" w:rsidRDefault="004A79DF" w:rsidP="004A79DF"/>
    <w:p w:rsidR="004A79DF" w:rsidRDefault="004A79DF" w:rsidP="004A79DF">
      <w:r>
        <w:t>10/17/2017</w:t>
      </w:r>
    </w:p>
    <w:p w:rsidR="004A79DF" w:rsidRDefault="004A79DF" w:rsidP="004A79DF">
      <w:r>
        <w:t xml:space="preserve">What </w:t>
      </w:r>
      <w:r w:rsidRPr="009904EC">
        <w:rPr>
          <w:noProof/>
        </w:rPr>
        <w:t>was done</w:t>
      </w:r>
      <w:r>
        <w:t xml:space="preserve"> since the last scrum meeting?</w:t>
      </w:r>
      <w:r>
        <w:br/>
        <w:t xml:space="preserve">- </w:t>
      </w:r>
      <w:r w:rsidR="00B255F2">
        <w:t>Began work on user story #727 Evaluate – Machine Learning Algorithms using Weka &amp; Constructed database</w:t>
      </w:r>
    </w:p>
    <w:p w:rsidR="004A79DF" w:rsidRDefault="004A79DF" w:rsidP="004A79DF">
      <w:r>
        <w:t xml:space="preserve">What is planned to </w:t>
      </w:r>
      <w:r w:rsidRPr="009904EC">
        <w:rPr>
          <w:noProof/>
        </w:rPr>
        <w:t>be done</w:t>
      </w:r>
      <w:r>
        <w:t xml:space="preserve"> until the next scrum meeting?</w:t>
      </w:r>
      <w:r>
        <w:br/>
        <w:t xml:space="preserve">- </w:t>
      </w:r>
      <w:r w:rsidR="00B255F2">
        <w:t>Continue to work on</w:t>
      </w:r>
      <w:r>
        <w:t xml:space="preserve"> user story #727 Evaluate – Machine Learning Algorithms using Weka &amp; Constructed database </w:t>
      </w:r>
    </w:p>
    <w:p w:rsidR="004A79DF" w:rsidRDefault="004A79DF" w:rsidP="004A79DF">
      <w:pPr>
        <w:rPr>
          <w:noProof/>
        </w:rPr>
      </w:pPr>
      <w:r>
        <w:t>What are the hurdles?</w:t>
      </w:r>
      <w:r>
        <w:br/>
        <w:t>-</w:t>
      </w:r>
      <w:r w:rsidRPr="00755875">
        <w:t xml:space="preserve"> </w:t>
      </w:r>
      <w:r>
        <w:rPr>
          <w:noProof/>
        </w:rPr>
        <w:t>None at the moment</w:t>
      </w:r>
    </w:p>
    <w:p w:rsidR="00FC30A3" w:rsidRDefault="00FC30A3" w:rsidP="004A79DF">
      <w:pPr>
        <w:rPr>
          <w:noProof/>
        </w:rPr>
      </w:pPr>
    </w:p>
    <w:p w:rsidR="00FC30A3" w:rsidRDefault="00FC30A3" w:rsidP="00FC30A3">
      <w:r>
        <w:t>10/18/2017</w:t>
      </w:r>
    </w:p>
    <w:p w:rsidR="00FC30A3" w:rsidRDefault="00FC30A3" w:rsidP="00FC30A3">
      <w:r>
        <w:t xml:space="preserve">What </w:t>
      </w:r>
      <w:r w:rsidRPr="009904EC">
        <w:rPr>
          <w:noProof/>
        </w:rPr>
        <w:t>was done</w:t>
      </w:r>
      <w:r>
        <w:t xml:space="preserve"> since the last scrum meeting?</w:t>
      </w:r>
      <w:r>
        <w:br/>
        <w:t>- Continued work on user story #727 Evaluate – Machine Learning Algorithms using Weka &amp; Constructed database</w:t>
      </w:r>
    </w:p>
    <w:p w:rsidR="00FC30A3" w:rsidRDefault="00FC30A3" w:rsidP="00FC30A3">
      <w:r>
        <w:t xml:space="preserve">What is planned to </w:t>
      </w:r>
      <w:r w:rsidRPr="009904EC">
        <w:rPr>
          <w:noProof/>
        </w:rPr>
        <w:t>be done</w:t>
      </w:r>
      <w:r>
        <w:t xml:space="preserve"> until the next scrum meeting?</w:t>
      </w:r>
      <w:r>
        <w:br/>
        <w:t xml:space="preserve">- Continue to work on user story #727 Evaluate – Machine Learning Algorithms using Weka &amp; Constructed database </w:t>
      </w:r>
    </w:p>
    <w:p w:rsidR="00FC30A3" w:rsidRDefault="00FC30A3" w:rsidP="00FC30A3">
      <w:pPr>
        <w:rPr>
          <w:noProof/>
        </w:rPr>
      </w:pPr>
      <w:r>
        <w:t>What are the hurdles?</w:t>
      </w:r>
      <w:r>
        <w:br/>
        <w:t>-</w:t>
      </w:r>
      <w:r w:rsidRPr="00755875">
        <w:t xml:space="preserve"> </w:t>
      </w:r>
      <w:r>
        <w:rPr>
          <w:noProof/>
        </w:rPr>
        <w:t>None at the moment</w:t>
      </w:r>
    </w:p>
    <w:p w:rsidR="00273B6F" w:rsidRDefault="00273B6F" w:rsidP="00FC30A3">
      <w:pPr>
        <w:rPr>
          <w:noProof/>
        </w:rPr>
      </w:pPr>
    </w:p>
    <w:p w:rsidR="00273B6F" w:rsidRDefault="00273B6F" w:rsidP="00273B6F"/>
    <w:p w:rsidR="00273B6F" w:rsidRDefault="00273B6F" w:rsidP="00273B6F"/>
    <w:p w:rsidR="00273B6F" w:rsidRDefault="00273B6F" w:rsidP="00273B6F"/>
    <w:p w:rsidR="00273B6F" w:rsidRDefault="00273B6F" w:rsidP="00273B6F"/>
    <w:p w:rsidR="00273B6F" w:rsidRDefault="00273B6F" w:rsidP="00273B6F">
      <w:r>
        <w:lastRenderedPageBreak/>
        <w:t>10/19/2017</w:t>
      </w:r>
    </w:p>
    <w:p w:rsidR="00273B6F" w:rsidRDefault="00273B6F" w:rsidP="00273B6F">
      <w:r>
        <w:t xml:space="preserve">What </w:t>
      </w:r>
      <w:r w:rsidRPr="009904EC">
        <w:rPr>
          <w:noProof/>
        </w:rPr>
        <w:t>was done</w:t>
      </w:r>
      <w:r>
        <w:t xml:space="preserve"> since the last scrum meeting?</w:t>
      </w:r>
      <w:r>
        <w:br/>
        <w:t>- Continued work on user story #727 Evaluate – Machine Learning Algorithms using Weka &amp; Constructed database</w:t>
      </w:r>
    </w:p>
    <w:p w:rsidR="00273B6F" w:rsidRDefault="00273B6F" w:rsidP="00273B6F">
      <w:r>
        <w:t xml:space="preserve">What is planned to </w:t>
      </w:r>
      <w:r w:rsidRPr="009904EC">
        <w:rPr>
          <w:noProof/>
        </w:rPr>
        <w:t>be done</w:t>
      </w:r>
      <w:r>
        <w:t xml:space="preserve"> until the next scrum meeting?</w:t>
      </w:r>
      <w:r>
        <w:br/>
        <w:t xml:space="preserve">- Continue to work on user story #727 Evaluate – Machine Learning Algorithms using Weka &amp; Constructed database </w:t>
      </w:r>
    </w:p>
    <w:p w:rsidR="00273B6F" w:rsidRDefault="00273B6F" w:rsidP="00273B6F">
      <w:pPr>
        <w:rPr>
          <w:noProof/>
        </w:rPr>
      </w:pPr>
      <w:r>
        <w:t>What are the hurdles?</w:t>
      </w:r>
      <w:r>
        <w:br/>
        <w:t>-</w:t>
      </w:r>
      <w:r w:rsidRPr="00755875">
        <w:t xml:space="preserve"> </w:t>
      </w:r>
      <w:r>
        <w:rPr>
          <w:noProof/>
        </w:rPr>
        <w:t>None at the moment</w:t>
      </w:r>
    </w:p>
    <w:p w:rsidR="00273B6F" w:rsidRDefault="00273B6F" w:rsidP="00FC30A3">
      <w:pPr>
        <w:rPr>
          <w:noProof/>
        </w:rPr>
      </w:pPr>
    </w:p>
    <w:p w:rsidR="00273B6F" w:rsidRDefault="00273B6F" w:rsidP="00273B6F">
      <w:r>
        <w:t>10/20/2017</w:t>
      </w:r>
    </w:p>
    <w:p w:rsidR="00273B6F" w:rsidRDefault="00273B6F" w:rsidP="00273B6F">
      <w:r>
        <w:t xml:space="preserve">What </w:t>
      </w:r>
      <w:r w:rsidRPr="009904EC">
        <w:rPr>
          <w:noProof/>
        </w:rPr>
        <w:t>was done</w:t>
      </w:r>
      <w:r>
        <w:t xml:space="preserve"> since the last scrum meeting?</w:t>
      </w:r>
      <w:r>
        <w:br/>
        <w:t>- Continued work on user story #727 Evaluate – Machine Learning Algorithms using Weka &amp; Constructed database</w:t>
      </w:r>
    </w:p>
    <w:p w:rsidR="00273B6F" w:rsidRDefault="00273B6F" w:rsidP="00273B6F">
      <w:r>
        <w:t xml:space="preserve">What is planned to </w:t>
      </w:r>
      <w:r w:rsidRPr="009904EC">
        <w:rPr>
          <w:noProof/>
        </w:rPr>
        <w:t>be done</w:t>
      </w:r>
      <w:r>
        <w:t xml:space="preserve"> until the next scrum meeting?</w:t>
      </w:r>
      <w:r>
        <w:br/>
        <w:t xml:space="preserve">- Finish work on user story #727 Evaluate – Machine Learning Algorithms using Weka &amp; Constructed database </w:t>
      </w:r>
    </w:p>
    <w:p w:rsidR="00273B6F" w:rsidRDefault="00273B6F" w:rsidP="00273B6F">
      <w:pPr>
        <w:rPr>
          <w:noProof/>
        </w:rPr>
      </w:pPr>
      <w:r>
        <w:t>What are the hurdles?</w:t>
      </w:r>
      <w:r>
        <w:br/>
        <w:t>-</w:t>
      </w:r>
      <w:r w:rsidRPr="00755875">
        <w:t xml:space="preserve"> </w:t>
      </w:r>
      <w:r>
        <w:rPr>
          <w:noProof/>
        </w:rPr>
        <w:t>None at the moment</w:t>
      </w:r>
    </w:p>
    <w:p w:rsidR="00273B6F" w:rsidRDefault="00273B6F" w:rsidP="00FC30A3">
      <w:pPr>
        <w:rPr>
          <w:noProof/>
        </w:rPr>
      </w:pPr>
    </w:p>
    <w:p w:rsidR="00AF79A3" w:rsidRDefault="00AF79A3" w:rsidP="00AF79A3">
      <w:r>
        <w:t>10/23/2017</w:t>
      </w:r>
    </w:p>
    <w:p w:rsidR="00AF79A3" w:rsidRDefault="00AF79A3" w:rsidP="00AF79A3">
      <w:r>
        <w:t xml:space="preserve">What </w:t>
      </w:r>
      <w:r w:rsidRPr="009904EC">
        <w:rPr>
          <w:noProof/>
        </w:rPr>
        <w:t>was done</w:t>
      </w:r>
      <w:r>
        <w:t xml:space="preserve"> since the last scrum meeting?</w:t>
      </w:r>
      <w:r>
        <w:br/>
        <w:t>- Finished work on user story #727 Evaluate – Machine Learning Algorithms using Weka &amp; Constructed database</w:t>
      </w:r>
    </w:p>
    <w:p w:rsidR="00AF79A3" w:rsidRDefault="00AF79A3" w:rsidP="00AF79A3">
      <w:r>
        <w:t xml:space="preserve">What is planned to </w:t>
      </w:r>
      <w:r w:rsidRPr="009904EC">
        <w:rPr>
          <w:noProof/>
        </w:rPr>
        <w:t>be done</w:t>
      </w:r>
      <w:r>
        <w:t xml:space="preserve"> until the next scrum meeting?</w:t>
      </w:r>
      <w:r>
        <w:br/>
        <w:t xml:space="preserve">- </w:t>
      </w:r>
      <w:r w:rsidRPr="00AF79A3">
        <w:t xml:space="preserve">Begin work on user story #739 Begin </w:t>
      </w:r>
      <w:proofErr w:type="gramStart"/>
      <w:r w:rsidRPr="00AF79A3">
        <w:t>To</w:t>
      </w:r>
      <w:proofErr w:type="gramEnd"/>
      <w:r w:rsidRPr="00AF79A3">
        <w:t xml:space="preserve"> Implement – A Machine Learning Algorithm from Resulting Data.</w:t>
      </w:r>
    </w:p>
    <w:p w:rsidR="00AF79A3" w:rsidRDefault="00AF79A3" w:rsidP="00AF79A3">
      <w:pPr>
        <w:rPr>
          <w:noProof/>
        </w:rPr>
      </w:pPr>
      <w:r>
        <w:t>What are the hurdles?</w:t>
      </w:r>
      <w:r>
        <w:br/>
        <w:t>-</w:t>
      </w:r>
      <w:r w:rsidRPr="00755875">
        <w:t xml:space="preserve"> </w:t>
      </w:r>
      <w:r>
        <w:rPr>
          <w:noProof/>
        </w:rPr>
        <w:t>None at the moment</w:t>
      </w:r>
    </w:p>
    <w:p w:rsidR="00EF3FCC" w:rsidRDefault="00EF3FCC" w:rsidP="00AF79A3">
      <w:pPr>
        <w:rPr>
          <w:noProof/>
        </w:rPr>
      </w:pPr>
    </w:p>
    <w:p w:rsidR="00EF3FCC" w:rsidRDefault="00EF3FCC" w:rsidP="00EF3FCC"/>
    <w:p w:rsidR="00EF3FCC" w:rsidRDefault="00EF3FCC" w:rsidP="00EF3FCC"/>
    <w:p w:rsidR="00EF3FCC" w:rsidRDefault="00EF3FCC" w:rsidP="00EF3FCC"/>
    <w:p w:rsidR="00EF3FCC" w:rsidRDefault="00EF3FCC" w:rsidP="00EF3FCC"/>
    <w:p w:rsidR="00EF3FCC" w:rsidRDefault="00EF3FCC" w:rsidP="00EF3FCC">
      <w:r>
        <w:lastRenderedPageBreak/>
        <w:t>10/24/2017</w:t>
      </w:r>
    </w:p>
    <w:p w:rsidR="00EF3FCC" w:rsidRDefault="00EF3FCC" w:rsidP="00EF3FCC">
      <w:r>
        <w:t xml:space="preserve">What </w:t>
      </w:r>
      <w:r w:rsidRPr="009904EC">
        <w:rPr>
          <w:noProof/>
        </w:rPr>
        <w:t>was done</w:t>
      </w:r>
      <w:r>
        <w:t xml:space="preserve"> since the last scrum meeting?</w:t>
      </w:r>
      <w:r>
        <w:br/>
        <w:t>- Began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EF3FCC" w:rsidRDefault="00EF3FCC" w:rsidP="00EF3FCC">
      <w:r>
        <w:t xml:space="preserve">What is planned to </w:t>
      </w:r>
      <w:r w:rsidRPr="009904EC">
        <w:rPr>
          <w:noProof/>
        </w:rPr>
        <w:t>be done</w:t>
      </w:r>
      <w:r>
        <w:t xml:space="preserve"> until the next scrum meeting?</w:t>
      </w:r>
      <w:r>
        <w:br/>
        <w:t>- Continue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EF3FCC" w:rsidRDefault="00EF3FCC" w:rsidP="00EF3FCC">
      <w:pPr>
        <w:rPr>
          <w:noProof/>
        </w:rPr>
      </w:pPr>
      <w:r>
        <w:t>What are the hurdles?</w:t>
      </w:r>
      <w:r>
        <w:br/>
        <w:t>-</w:t>
      </w:r>
      <w:r w:rsidRPr="00755875">
        <w:t xml:space="preserve"> </w:t>
      </w:r>
      <w:r>
        <w:rPr>
          <w:noProof/>
        </w:rPr>
        <w:t>None at the moment</w:t>
      </w:r>
    </w:p>
    <w:p w:rsidR="00EF3FCC" w:rsidRDefault="00EF3FCC" w:rsidP="00AF79A3">
      <w:pPr>
        <w:rPr>
          <w:noProof/>
        </w:rPr>
      </w:pPr>
    </w:p>
    <w:p w:rsidR="00826A0A" w:rsidRDefault="00826A0A" w:rsidP="00826A0A">
      <w:r>
        <w:t>10/25/2017</w:t>
      </w:r>
    </w:p>
    <w:p w:rsidR="00826A0A" w:rsidRDefault="00826A0A" w:rsidP="00826A0A">
      <w:r>
        <w:t xml:space="preserve">What </w:t>
      </w:r>
      <w:r w:rsidRPr="009904EC">
        <w:rPr>
          <w:noProof/>
        </w:rPr>
        <w:t>was done</w:t>
      </w:r>
      <w:r>
        <w:t xml:space="preserve"> since the last scrum meeting?</w:t>
      </w:r>
      <w:r>
        <w:br/>
        <w:t>- Continued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826A0A" w:rsidRDefault="00826A0A" w:rsidP="00826A0A">
      <w:r>
        <w:t xml:space="preserve">What is planned to </w:t>
      </w:r>
      <w:r w:rsidRPr="009904EC">
        <w:rPr>
          <w:noProof/>
        </w:rPr>
        <w:t>be done</w:t>
      </w:r>
      <w:r>
        <w:t xml:space="preserve"> until the next scrum meeting?</w:t>
      </w:r>
      <w:r>
        <w:br/>
        <w:t>- Continue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826A0A" w:rsidRDefault="00826A0A" w:rsidP="00826A0A">
      <w:pPr>
        <w:rPr>
          <w:noProof/>
        </w:rPr>
      </w:pPr>
      <w:r>
        <w:t>What are the hurdles?</w:t>
      </w:r>
      <w:r>
        <w:br/>
        <w:t>-</w:t>
      </w:r>
      <w:r w:rsidRPr="00755875">
        <w:t xml:space="preserve"> </w:t>
      </w:r>
      <w:r>
        <w:rPr>
          <w:noProof/>
        </w:rPr>
        <w:t>None at the moment</w:t>
      </w:r>
    </w:p>
    <w:p w:rsidR="00826A0A" w:rsidRDefault="00826A0A" w:rsidP="00AF79A3">
      <w:pPr>
        <w:rPr>
          <w:noProof/>
        </w:rPr>
      </w:pPr>
    </w:p>
    <w:p w:rsidR="00F3439E" w:rsidRDefault="00F3439E" w:rsidP="00F3439E">
      <w:r>
        <w:t>10/26/2017</w:t>
      </w:r>
    </w:p>
    <w:p w:rsidR="00F3439E" w:rsidRDefault="00F3439E" w:rsidP="00F3439E">
      <w:r>
        <w:t xml:space="preserve">What </w:t>
      </w:r>
      <w:r w:rsidRPr="009904EC">
        <w:rPr>
          <w:noProof/>
        </w:rPr>
        <w:t>was done</w:t>
      </w:r>
      <w:r>
        <w:t xml:space="preserve"> since the last scrum meeting?</w:t>
      </w:r>
      <w:r>
        <w:br/>
        <w:t>- Continued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F3439E" w:rsidRDefault="00F3439E" w:rsidP="00F3439E">
      <w:r>
        <w:t xml:space="preserve">What is planned to </w:t>
      </w:r>
      <w:r w:rsidRPr="009904EC">
        <w:rPr>
          <w:noProof/>
        </w:rPr>
        <w:t>be done</w:t>
      </w:r>
      <w:r>
        <w:t xml:space="preserve"> until the next scrum meeting?</w:t>
      </w:r>
      <w:r>
        <w:br/>
        <w:t>- Continue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F3439E" w:rsidRDefault="00F3439E" w:rsidP="00F3439E">
      <w:pPr>
        <w:rPr>
          <w:noProof/>
        </w:rPr>
      </w:pPr>
      <w:r>
        <w:t>What are the hurdles?</w:t>
      </w:r>
      <w:r>
        <w:br/>
        <w:t>-</w:t>
      </w:r>
      <w:r w:rsidRPr="00755875">
        <w:t xml:space="preserve"> </w:t>
      </w:r>
      <w:r>
        <w:rPr>
          <w:noProof/>
        </w:rPr>
        <w:t>None at the moment</w:t>
      </w:r>
    </w:p>
    <w:p w:rsidR="00F3439E" w:rsidRDefault="00F3439E" w:rsidP="00AF79A3">
      <w:pPr>
        <w:rPr>
          <w:noProof/>
        </w:rPr>
      </w:pPr>
    </w:p>
    <w:p w:rsidR="00A4381A" w:rsidRDefault="00A4381A" w:rsidP="00A4381A"/>
    <w:p w:rsidR="00A4381A" w:rsidRDefault="00A4381A" w:rsidP="00A4381A"/>
    <w:p w:rsidR="00A4381A" w:rsidRDefault="00A4381A" w:rsidP="00A4381A"/>
    <w:p w:rsidR="00A4381A" w:rsidRDefault="00A4381A" w:rsidP="00A4381A"/>
    <w:p w:rsidR="00A4381A" w:rsidRDefault="00A4381A" w:rsidP="00A4381A">
      <w:r>
        <w:lastRenderedPageBreak/>
        <w:t>10/27/2017</w:t>
      </w:r>
    </w:p>
    <w:p w:rsidR="00A4381A" w:rsidRDefault="00A4381A" w:rsidP="00A4381A">
      <w:r>
        <w:t xml:space="preserve">What </w:t>
      </w:r>
      <w:r w:rsidRPr="009904EC">
        <w:rPr>
          <w:noProof/>
        </w:rPr>
        <w:t>was done</w:t>
      </w:r>
      <w:r>
        <w:t xml:space="preserve"> since the last scrum meeting?</w:t>
      </w:r>
      <w:r>
        <w:br/>
        <w:t>- Continued to</w:t>
      </w:r>
      <w:r w:rsidRPr="00AF79A3">
        <w:t xml:space="preserve"> work on user story #739 Begin </w:t>
      </w:r>
      <w:proofErr w:type="gramStart"/>
      <w:r w:rsidRPr="00AF79A3">
        <w:t>To</w:t>
      </w:r>
      <w:proofErr w:type="gramEnd"/>
      <w:r w:rsidRPr="00AF79A3">
        <w:t xml:space="preserve"> Implement – A Machine Learning Algorithm from Resulting Data.</w:t>
      </w:r>
    </w:p>
    <w:p w:rsidR="009878AB" w:rsidRDefault="00A4381A" w:rsidP="00A4381A">
      <w:r>
        <w:t xml:space="preserve">What is planned to </w:t>
      </w:r>
      <w:r w:rsidRPr="009904EC">
        <w:rPr>
          <w:noProof/>
        </w:rPr>
        <w:t>be done</w:t>
      </w:r>
      <w:r>
        <w:t xml:space="preserve"> until the next scrum meeting?</w:t>
      </w:r>
      <w:r>
        <w:br/>
        <w:t xml:space="preserve">- </w:t>
      </w:r>
      <w:r w:rsidR="009878AB" w:rsidRPr="009878AB">
        <w:t xml:space="preserve">Finish to work on user story #739 Begin </w:t>
      </w:r>
      <w:proofErr w:type="gramStart"/>
      <w:r w:rsidR="009878AB" w:rsidRPr="009878AB">
        <w:t>To</w:t>
      </w:r>
      <w:proofErr w:type="gramEnd"/>
      <w:r w:rsidR="009878AB" w:rsidRPr="009878AB">
        <w:t xml:space="preserve"> Implement – A Machine Learning Algorithm from Resulting Data.</w:t>
      </w:r>
      <w:r w:rsidR="009878AB">
        <w:br/>
        <w:t xml:space="preserve">- </w:t>
      </w:r>
      <w:r w:rsidR="009878AB" w:rsidRPr="009878AB">
        <w:t>Complete sprint 4 documentation</w:t>
      </w:r>
    </w:p>
    <w:p w:rsidR="00A4381A" w:rsidRDefault="00A4381A" w:rsidP="00A4381A">
      <w:pPr>
        <w:rPr>
          <w:noProof/>
        </w:rPr>
      </w:pPr>
      <w:r>
        <w:t>What are the hurdles?</w:t>
      </w:r>
      <w:r>
        <w:br/>
        <w:t>-</w:t>
      </w:r>
      <w:r w:rsidRPr="00755875">
        <w:t xml:space="preserve"> </w:t>
      </w:r>
      <w:r>
        <w:rPr>
          <w:noProof/>
        </w:rPr>
        <w:t>None at the moment</w:t>
      </w:r>
    </w:p>
    <w:p w:rsidR="00344F40" w:rsidRDefault="00344F40" w:rsidP="00E17A18"/>
    <w:p w:rsidR="00122978" w:rsidRDefault="00122978" w:rsidP="00E17A18"/>
    <w:p w:rsidR="009878AB" w:rsidRDefault="009878AB" w:rsidP="009878AB">
      <w:r>
        <w:t>10/30/2017</w:t>
      </w:r>
    </w:p>
    <w:p w:rsidR="009878AB" w:rsidRDefault="009878AB" w:rsidP="009878AB">
      <w:r>
        <w:t xml:space="preserve">What </w:t>
      </w:r>
      <w:r w:rsidRPr="009904EC">
        <w:rPr>
          <w:noProof/>
        </w:rPr>
        <w:t>was done</w:t>
      </w:r>
      <w:r>
        <w:t xml:space="preserve"> since the last scrum meeting?</w:t>
      </w:r>
      <w:r>
        <w:br/>
        <w:t xml:space="preserve">- </w:t>
      </w:r>
      <w:r w:rsidRPr="009878AB">
        <w:t>Finish</w:t>
      </w:r>
      <w:r>
        <w:t>ed</w:t>
      </w:r>
      <w:r w:rsidRPr="009878AB">
        <w:t xml:space="preserve"> work on user story #739 Begin </w:t>
      </w:r>
      <w:proofErr w:type="gramStart"/>
      <w:r w:rsidRPr="009878AB">
        <w:t>To</w:t>
      </w:r>
      <w:proofErr w:type="gramEnd"/>
      <w:r w:rsidRPr="009878AB">
        <w:t xml:space="preserve"> Implement – A Machine Learning Algorithm from Resulting Data.</w:t>
      </w:r>
      <w:r>
        <w:br/>
        <w:t xml:space="preserve">- </w:t>
      </w:r>
      <w:r w:rsidRPr="009878AB">
        <w:t>Complete</w:t>
      </w:r>
      <w:r>
        <w:t>d</w:t>
      </w:r>
      <w:r w:rsidRPr="009878AB">
        <w:t xml:space="preserve"> sprint 4 documentation</w:t>
      </w:r>
    </w:p>
    <w:p w:rsidR="009878AB" w:rsidRDefault="009878AB" w:rsidP="009878AB">
      <w:r>
        <w:t xml:space="preserve">What is planned to </w:t>
      </w:r>
      <w:r w:rsidRPr="009904EC">
        <w:rPr>
          <w:noProof/>
        </w:rPr>
        <w:t>be done</w:t>
      </w:r>
      <w:r>
        <w:t xml:space="preserve"> until the next scrum meeting?</w:t>
      </w:r>
      <w:r>
        <w:br/>
        <w:t xml:space="preserve">- Begin work on user story #741 Continue </w:t>
      </w:r>
      <w:proofErr w:type="gramStart"/>
      <w:r>
        <w:t>To</w:t>
      </w:r>
      <w:proofErr w:type="gramEnd"/>
      <w:r>
        <w:t xml:space="preserve"> Implement – A Machine Learning Algorithm from Resulting Data.</w:t>
      </w:r>
    </w:p>
    <w:p w:rsidR="009878AB" w:rsidRDefault="009878AB" w:rsidP="009878AB">
      <w:pPr>
        <w:rPr>
          <w:noProof/>
        </w:rPr>
      </w:pPr>
      <w:r>
        <w:t>What are the hurdles?</w:t>
      </w:r>
      <w:r>
        <w:br/>
        <w:t>-</w:t>
      </w:r>
      <w:r w:rsidRPr="00755875">
        <w:t xml:space="preserve"> </w:t>
      </w:r>
      <w:r>
        <w:rPr>
          <w:noProof/>
        </w:rPr>
        <w:t>None at the moment</w:t>
      </w:r>
    </w:p>
    <w:p w:rsidR="00E903EC" w:rsidRDefault="00E903EC" w:rsidP="009878AB">
      <w:pPr>
        <w:rPr>
          <w:noProof/>
        </w:rPr>
      </w:pPr>
    </w:p>
    <w:p w:rsidR="00E903EC" w:rsidRDefault="00E903EC" w:rsidP="00E903EC">
      <w:r>
        <w:t>10/31/2017</w:t>
      </w:r>
    </w:p>
    <w:p w:rsidR="00E903EC" w:rsidRDefault="00E903EC" w:rsidP="00E903EC">
      <w:r>
        <w:t xml:space="preserve">What </w:t>
      </w:r>
      <w:r w:rsidRPr="009904EC">
        <w:rPr>
          <w:noProof/>
        </w:rPr>
        <w:t>was done</w:t>
      </w:r>
      <w:r>
        <w:t xml:space="preserve"> since the last scrum meeting?</w:t>
      </w:r>
      <w:r>
        <w:br/>
        <w:t xml:space="preserve">- Began work on user story #741 Continue </w:t>
      </w:r>
      <w:proofErr w:type="gramStart"/>
      <w:r>
        <w:t>To</w:t>
      </w:r>
      <w:proofErr w:type="gramEnd"/>
      <w:r>
        <w:t xml:space="preserve"> Implement – A Machine Learning Algorithm from Resulting Data.</w:t>
      </w:r>
    </w:p>
    <w:p w:rsidR="00E903EC" w:rsidRDefault="00E903EC" w:rsidP="00E903EC">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E903EC" w:rsidRDefault="00E903EC" w:rsidP="00E903EC">
      <w:pPr>
        <w:rPr>
          <w:noProof/>
        </w:rPr>
      </w:pPr>
      <w:r>
        <w:t>What are the hurdles?</w:t>
      </w:r>
      <w:r>
        <w:br/>
        <w:t>-</w:t>
      </w:r>
      <w:r w:rsidRPr="00755875">
        <w:t xml:space="preserve"> </w:t>
      </w:r>
      <w:r>
        <w:rPr>
          <w:noProof/>
        </w:rPr>
        <w:t>None at the moment</w:t>
      </w:r>
    </w:p>
    <w:p w:rsidR="004007B6" w:rsidRDefault="004007B6" w:rsidP="00E903EC">
      <w:pPr>
        <w:rPr>
          <w:noProof/>
        </w:rPr>
      </w:pPr>
    </w:p>
    <w:p w:rsidR="004007B6" w:rsidRDefault="004007B6" w:rsidP="00E903EC">
      <w:pPr>
        <w:rPr>
          <w:noProof/>
        </w:rPr>
      </w:pPr>
    </w:p>
    <w:p w:rsidR="004007B6" w:rsidRDefault="004007B6" w:rsidP="00E903EC">
      <w:pPr>
        <w:rPr>
          <w:noProof/>
        </w:rPr>
      </w:pPr>
    </w:p>
    <w:p w:rsidR="004007B6" w:rsidRDefault="004007B6" w:rsidP="004007B6">
      <w:r>
        <w:lastRenderedPageBreak/>
        <w:t>11/01/2017</w:t>
      </w:r>
    </w:p>
    <w:p w:rsidR="004007B6" w:rsidRDefault="004007B6" w:rsidP="004007B6">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4007B6" w:rsidRDefault="004007B6" w:rsidP="004007B6">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4007B6" w:rsidRDefault="004007B6" w:rsidP="004007B6">
      <w:pPr>
        <w:rPr>
          <w:noProof/>
        </w:rPr>
      </w:pPr>
      <w:r>
        <w:t>What are the hurdles?</w:t>
      </w:r>
      <w:r>
        <w:br/>
        <w:t>-</w:t>
      </w:r>
      <w:r w:rsidRPr="00755875">
        <w:t xml:space="preserve"> </w:t>
      </w:r>
      <w:r>
        <w:rPr>
          <w:noProof/>
        </w:rPr>
        <w:t>None at the moment</w:t>
      </w:r>
    </w:p>
    <w:p w:rsidR="004007B6" w:rsidRDefault="004007B6" w:rsidP="00E903EC">
      <w:pPr>
        <w:rPr>
          <w:noProof/>
        </w:rPr>
      </w:pPr>
    </w:p>
    <w:p w:rsidR="00B40867" w:rsidRDefault="00B40867" w:rsidP="00B40867">
      <w:r>
        <w:t>11/02/2017</w:t>
      </w:r>
    </w:p>
    <w:p w:rsidR="00B40867" w:rsidRDefault="00B40867" w:rsidP="00B40867">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B40867" w:rsidRDefault="00B40867" w:rsidP="00B40867">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B40867" w:rsidRDefault="00B40867" w:rsidP="00B40867">
      <w:pPr>
        <w:rPr>
          <w:noProof/>
        </w:rPr>
      </w:pPr>
      <w:r>
        <w:t>What are the hurdles?</w:t>
      </w:r>
      <w:r>
        <w:br/>
        <w:t>-</w:t>
      </w:r>
      <w:r w:rsidRPr="00755875">
        <w:t xml:space="preserve"> </w:t>
      </w:r>
      <w:r>
        <w:rPr>
          <w:noProof/>
        </w:rPr>
        <w:t>None at the moment</w:t>
      </w:r>
    </w:p>
    <w:p w:rsidR="00B40867" w:rsidRDefault="00B40867" w:rsidP="00E903EC">
      <w:pPr>
        <w:rPr>
          <w:noProof/>
        </w:rPr>
      </w:pPr>
    </w:p>
    <w:p w:rsidR="00B40867" w:rsidRDefault="00B40867" w:rsidP="00B40867">
      <w:r>
        <w:t>11/03/2017</w:t>
      </w:r>
    </w:p>
    <w:p w:rsidR="00B40867" w:rsidRDefault="00B40867" w:rsidP="00B40867">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B40867" w:rsidRDefault="00B40867" w:rsidP="00B40867">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B40867" w:rsidRDefault="00B40867" w:rsidP="00B40867">
      <w:pPr>
        <w:rPr>
          <w:noProof/>
        </w:rPr>
      </w:pPr>
      <w:r>
        <w:t>What are the hurdles?</w:t>
      </w:r>
      <w:r>
        <w:br/>
        <w:t>-</w:t>
      </w:r>
      <w:r w:rsidRPr="00755875">
        <w:t xml:space="preserve"> </w:t>
      </w:r>
      <w:r>
        <w:rPr>
          <w:noProof/>
        </w:rPr>
        <w:t>None at the moment</w:t>
      </w:r>
    </w:p>
    <w:p w:rsidR="00B40867" w:rsidRDefault="00B40867" w:rsidP="00E903EC">
      <w:pPr>
        <w:rPr>
          <w:noProof/>
        </w:rPr>
      </w:pPr>
    </w:p>
    <w:p w:rsidR="00382498" w:rsidRDefault="00382498" w:rsidP="00382498"/>
    <w:p w:rsidR="00382498" w:rsidRDefault="00382498" w:rsidP="00382498"/>
    <w:p w:rsidR="00382498" w:rsidRDefault="00382498" w:rsidP="00382498"/>
    <w:p w:rsidR="00382498" w:rsidRDefault="00382498" w:rsidP="00382498"/>
    <w:p w:rsidR="00382498" w:rsidRDefault="00382498" w:rsidP="00382498">
      <w:r>
        <w:lastRenderedPageBreak/>
        <w:t>11/06/2017</w:t>
      </w:r>
    </w:p>
    <w:p w:rsidR="00382498" w:rsidRDefault="00382498" w:rsidP="00382498">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382498" w:rsidRDefault="00382498" w:rsidP="00382498">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382498" w:rsidRDefault="00382498" w:rsidP="00382498">
      <w:pPr>
        <w:rPr>
          <w:noProof/>
        </w:rPr>
      </w:pPr>
      <w:r>
        <w:t>What are the hurdles?</w:t>
      </w:r>
      <w:r>
        <w:br/>
        <w:t>-</w:t>
      </w:r>
      <w:r w:rsidRPr="00755875">
        <w:t xml:space="preserve"> </w:t>
      </w:r>
      <w:r>
        <w:rPr>
          <w:noProof/>
        </w:rPr>
        <w:t>None at the moment</w:t>
      </w:r>
    </w:p>
    <w:p w:rsidR="00382498" w:rsidRDefault="00382498" w:rsidP="00382498">
      <w:pPr>
        <w:rPr>
          <w:noProof/>
        </w:rPr>
      </w:pPr>
    </w:p>
    <w:p w:rsidR="00382498" w:rsidRDefault="00382498" w:rsidP="00382498">
      <w:r>
        <w:t>11/07/2017</w:t>
      </w:r>
    </w:p>
    <w:p w:rsidR="00382498" w:rsidRDefault="00382498" w:rsidP="00382498">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382498" w:rsidRDefault="00382498" w:rsidP="00382498">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382498" w:rsidRDefault="00382498" w:rsidP="00382498">
      <w:pPr>
        <w:rPr>
          <w:noProof/>
        </w:rPr>
      </w:pPr>
      <w:r>
        <w:t>What are the hurdles?</w:t>
      </w:r>
      <w:r>
        <w:br/>
        <w:t>-</w:t>
      </w:r>
      <w:r w:rsidRPr="00755875">
        <w:t xml:space="preserve"> </w:t>
      </w:r>
      <w:r>
        <w:rPr>
          <w:noProof/>
        </w:rPr>
        <w:t>None at the moment</w:t>
      </w:r>
    </w:p>
    <w:p w:rsidR="000C4014" w:rsidRDefault="000C4014" w:rsidP="00382498">
      <w:pPr>
        <w:rPr>
          <w:noProof/>
        </w:rPr>
      </w:pPr>
    </w:p>
    <w:p w:rsidR="000C4014" w:rsidRDefault="000C4014" w:rsidP="000C4014">
      <w:r>
        <w:t>11/08/2017</w:t>
      </w:r>
    </w:p>
    <w:p w:rsidR="000C4014" w:rsidRDefault="000C4014" w:rsidP="000C4014">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0C4014" w:rsidRDefault="000C4014" w:rsidP="000C4014">
      <w:r>
        <w:t xml:space="preserve">What is planned to </w:t>
      </w:r>
      <w:r w:rsidRPr="009904EC">
        <w:rPr>
          <w:noProof/>
        </w:rPr>
        <w:t>be done</w:t>
      </w:r>
      <w:r>
        <w:t xml:space="preserve"> until the next scrum meeting?</w:t>
      </w:r>
      <w:r>
        <w:br/>
        <w:t xml:space="preserve">- Continue to work on user story #741 Continue </w:t>
      </w:r>
      <w:proofErr w:type="gramStart"/>
      <w:r>
        <w:t>To</w:t>
      </w:r>
      <w:proofErr w:type="gramEnd"/>
      <w:r>
        <w:t xml:space="preserve"> Implement – A Machine Learning Algorithm from Resulting Data.</w:t>
      </w:r>
    </w:p>
    <w:p w:rsidR="000C4014" w:rsidRDefault="000C4014" w:rsidP="000C4014">
      <w:pPr>
        <w:rPr>
          <w:noProof/>
        </w:rPr>
      </w:pPr>
      <w:r>
        <w:t>What are the hurdles?</w:t>
      </w:r>
      <w:r>
        <w:br/>
        <w:t>-</w:t>
      </w:r>
      <w:r w:rsidRPr="00755875">
        <w:t xml:space="preserve"> </w:t>
      </w:r>
      <w:r>
        <w:rPr>
          <w:noProof/>
        </w:rPr>
        <w:t>None at the moment</w:t>
      </w:r>
    </w:p>
    <w:p w:rsidR="000C4014" w:rsidRDefault="000C4014" w:rsidP="000C4014">
      <w:pPr>
        <w:rPr>
          <w:noProof/>
        </w:rPr>
      </w:pPr>
    </w:p>
    <w:p w:rsidR="000C4014" w:rsidRDefault="000C4014" w:rsidP="000C4014">
      <w:pPr>
        <w:rPr>
          <w:noProof/>
        </w:rPr>
      </w:pPr>
    </w:p>
    <w:p w:rsidR="000C4014" w:rsidRDefault="000C4014" w:rsidP="000C4014">
      <w:pPr>
        <w:rPr>
          <w:noProof/>
        </w:rPr>
      </w:pPr>
    </w:p>
    <w:p w:rsidR="000C4014" w:rsidRDefault="000C4014" w:rsidP="000C4014">
      <w:pPr>
        <w:rPr>
          <w:noProof/>
        </w:rPr>
      </w:pPr>
    </w:p>
    <w:p w:rsidR="000C4014" w:rsidRDefault="000C4014" w:rsidP="000C4014">
      <w:pPr>
        <w:rPr>
          <w:noProof/>
        </w:rPr>
      </w:pPr>
    </w:p>
    <w:p w:rsidR="000C4014" w:rsidRDefault="000C4014" w:rsidP="000C4014">
      <w:r>
        <w:lastRenderedPageBreak/>
        <w:t>11/09/2017</w:t>
      </w:r>
    </w:p>
    <w:p w:rsidR="000C4014" w:rsidRDefault="000C4014" w:rsidP="000C4014">
      <w:r>
        <w:t xml:space="preserve">What </w:t>
      </w:r>
      <w:r w:rsidRPr="009904EC">
        <w:rPr>
          <w:noProof/>
        </w:rPr>
        <w:t>was done</w:t>
      </w:r>
      <w:r>
        <w:t xml:space="preserve"> since the last scrum meeting?</w:t>
      </w:r>
      <w:r>
        <w:br/>
        <w:t xml:space="preserve">- Continued work on user story #741 Continue </w:t>
      </w:r>
      <w:proofErr w:type="gramStart"/>
      <w:r>
        <w:t>To</w:t>
      </w:r>
      <w:proofErr w:type="gramEnd"/>
      <w:r>
        <w:t xml:space="preserve"> Implement – A Machine Learning Algorithm from Resulting Data.</w:t>
      </w:r>
    </w:p>
    <w:p w:rsidR="000C4014" w:rsidRDefault="000C4014" w:rsidP="000C4014">
      <w:r>
        <w:t xml:space="preserve">What is planned to </w:t>
      </w:r>
      <w:r w:rsidRPr="009904EC">
        <w:rPr>
          <w:noProof/>
        </w:rPr>
        <w:t>be done</w:t>
      </w:r>
      <w:r>
        <w:t xml:space="preserve"> until the next scrum meeting?</w:t>
      </w:r>
      <w:r>
        <w:br/>
        <w:t xml:space="preserve">- Finish working on user story #741 Continue </w:t>
      </w:r>
      <w:proofErr w:type="gramStart"/>
      <w:r>
        <w:t>To</w:t>
      </w:r>
      <w:proofErr w:type="gramEnd"/>
      <w:r>
        <w:t xml:space="preserve"> Implement – A Machine Learning Algorithm from Resulting Data.</w:t>
      </w:r>
    </w:p>
    <w:p w:rsidR="000C4014" w:rsidRDefault="000C4014" w:rsidP="000C4014">
      <w:pPr>
        <w:rPr>
          <w:noProof/>
        </w:rPr>
      </w:pPr>
      <w:r>
        <w:t>What are the hurdles?</w:t>
      </w:r>
      <w:r>
        <w:br/>
        <w:t>-</w:t>
      </w:r>
      <w:r w:rsidRPr="00755875">
        <w:t xml:space="preserve"> </w:t>
      </w:r>
      <w:r>
        <w:rPr>
          <w:noProof/>
        </w:rPr>
        <w:t>None at the moment</w:t>
      </w:r>
    </w:p>
    <w:p w:rsidR="000C4014" w:rsidRDefault="000C4014" w:rsidP="000C4014">
      <w:pPr>
        <w:rPr>
          <w:noProof/>
        </w:rPr>
      </w:pPr>
    </w:p>
    <w:p w:rsidR="000C4014" w:rsidRDefault="000C4014" w:rsidP="00382498">
      <w:pPr>
        <w:rPr>
          <w:noProof/>
        </w:rPr>
      </w:pPr>
    </w:p>
    <w:p w:rsidR="000C4014" w:rsidRDefault="000C4014" w:rsidP="000C4014">
      <w:r>
        <w:t>11/10/2017</w:t>
      </w:r>
    </w:p>
    <w:p w:rsidR="000C4014" w:rsidRDefault="000C4014" w:rsidP="000C4014">
      <w:r>
        <w:t xml:space="preserve">What </w:t>
      </w:r>
      <w:r w:rsidRPr="009904EC">
        <w:rPr>
          <w:noProof/>
        </w:rPr>
        <w:t>was done</w:t>
      </w:r>
      <w:r>
        <w:t xml:space="preserve"> since the last scrum meeting?</w:t>
      </w:r>
      <w:r>
        <w:br/>
        <w:t xml:space="preserve">- Finished working on user story #741 Continue </w:t>
      </w:r>
      <w:proofErr w:type="gramStart"/>
      <w:r>
        <w:t>To</w:t>
      </w:r>
      <w:proofErr w:type="gramEnd"/>
      <w:r>
        <w:t xml:space="preserve"> Implement – A Machine Learning Algorithm from Resulting Data.</w:t>
      </w:r>
    </w:p>
    <w:p w:rsidR="000C4014" w:rsidRDefault="000C4014" w:rsidP="000C4014">
      <w:r>
        <w:t xml:space="preserve">What is planned to </w:t>
      </w:r>
      <w:r w:rsidRPr="009904EC">
        <w:rPr>
          <w:noProof/>
        </w:rPr>
        <w:t>be done</w:t>
      </w:r>
      <w:r>
        <w:t xml:space="preserve"> until the next scrum meeting?</w:t>
      </w:r>
      <w:r>
        <w:br/>
        <w:t>- Work on feature documents.</w:t>
      </w:r>
    </w:p>
    <w:p w:rsidR="000C4014" w:rsidRDefault="000C4014" w:rsidP="000C4014">
      <w:pPr>
        <w:rPr>
          <w:noProof/>
        </w:rPr>
      </w:pPr>
      <w:r>
        <w:t>What are the hurdles?</w:t>
      </w:r>
      <w:r>
        <w:br/>
        <w:t>-</w:t>
      </w:r>
      <w:r w:rsidRPr="00755875">
        <w:t xml:space="preserve"> </w:t>
      </w:r>
      <w:r>
        <w:rPr>
          <w:noProof/>
        </w:rPr>
        <w:t>None at the moment</w:t>
      </w:r>
    </w:p>
    <w:p w:rsidR="00382498" w:rsidRDefault="00382498" w:rsidP="00382498">
      <w:pPr>
        <w:rPr>
          <w:noProof/>
        </w:rPr>
      </w:pPr>
    </w:p>
    <w:p w:rsidR="00030DEE" w:rsidRDefault="00030DEE" w:rsidP="00382498">
      <w:pPr>
        <w:rPr>
          <w:noProof/>
        </w:rPr>
      </w:pPr>
    </w:p>
    <w:p w:rsidR="00030DEE" w:rsidRDefault="005331C9" w:rsidP="00030DEE">
      <w:r>
        <w:t>11/13</w:t>
      </w:r>
      <w:r w:rsidR="00030DEE">
        <w:t>/2017</w:t>
      </w:r>
    </w:p>
    <w:p w:rsidR="00030DEE" w:rsidRDefault="00030DEE" w:rsidP="00030DEE">
      <w:r>
        <w:t xml:space="preserve">What </w:t>
      </w:r>
      <w:r w:rsidRPr="009904EC">
        <w:rPr>
          <w:noProof/>
        </w:rPr>
        <w:t>was done</w:t>
      </w:r>
      <w:r>
        <w:t xml:space="preserve"> since the last scrum meeting?</w:t>
      </w:r>
      <w:r>
        <w:br/>
        <w:t>- Worked on feature documents.</w:t>
      </w:r>
    </w:p>
    <w:p w:rsidR="00030DEE" w:rsidRDefault="00030DEE" w:rsidP="00030DEE">
      <w:r>
        <w:t xml:space="preserve">What is planned to </w:t>
      </w:r>
      <w:r w:rsidRPr="009904EC">
        <w:rPr>
          <w:noProof/>
        </w:rPr>
        <w:t>be done</w:t>
      </w:r>
      <w:r>
        <w:t xml:space="preserve"> until the next scrum meeting?</w:t>
      </w:r>
      <w:r>
        <w:br/>
        <w:t>- Begin work on User Story #756 Finish Implementing – A Machine Learning Algorithm</w:t>
      </w:r>
    </w:p>
    <w:p w:rsidR="00030DEE" w:rsidRDefault="00030DEE" w:rsidP="00030DEE">
      <w:pPr>
        <w:rPr>
          <w:noProof/>
        </w:rPr>
      </w:pPr>
      <w:r>
        <w:t>What are the hurdles?</w:t>
      </w:r>
      <w:r>
        <w:br/>
        <w:t>-</w:t>
      </w:r>
      <w:r w:rsidRPr="00755875">
        <w:t xml:space="preserve"> </w:t>
      </w:r>
      <w:r>
        <w:rPr>
          <w:noProof/>
        </w:rPr>
        <w:t>None at the moment</w:t>
      </w:r>
    </w:p>
    <w:p w:rsidR="00030DEE" w:rsidRDefault="00030DEE" w:rsidP="00382498">
      <w:pPr>
        <w:rPr>
          <w:noProof/>
        </w:rPr>
      </w:pPr>
    </w:p>
    <w:p w:rsidR="00382498" w:rsidRDefault="00382498" w:rsidP="00E903EC">
      <w:pPr>
        <w:rPr>
          <w:noProof/>
        </w:rPr>
      </w:pPr>
    </w:p>
    <w:p w:rsidR="005331C9" w:rsidRDefault="005331C9" w:rsidP="00E903EC">
      <w:pPr>
        <w:rPr>
          <w:noProof/>
        </w:rPr>
      </w:pPr>
    </w:p>
    <w:p w:rsidR="005331C9" w:rsidRDefault="005331C9" w:rsidP="00E903EC">
      <w:pPr>
        <w:rPr>
          <w:noProof/>
        </w:rPr>
      </w:pPr>
    </w:p>
    <w:p w:rsidR="005331C9" w:rsidRDefault="005331C9" w:rsidP="00E903EC">
      <w:pPr>
        <w:rPr>
          <w:noProof/>
        </w:rPr>
      </w:pPr>
    </w:p>
    <w:p w:rsidR="005331C9" w:rsidRDefault="005331C9" w:rsidP="005331C9">
      <w:r>
        <w:lastRenderedPageBreak/>
        <w:t>11/14/2017</w:t>
      </w:r>
    </w:p>
    <w:p w:rsidR="005331C9" w:rsidRDefault="005331C9" w:rsidP="005331C9">
      <w:r>
        <w:t xml:space="preserve">What </w:t>
      </w:r>
      <w:r w:rsidRPr="009904EC">
        <w:rPr>
          <w:noProof/>
        </w:rPr>
        <w:t>was done</w:t>
      </w:r>
      <w:r>
        <w:t xml:space="preserve"> since the last scrum meeting?</w:t>
      </w:r>
      <w:r>
        <w:br/>
        <w:t>- Began work on User Story #756 Finish Implementing – A Machine Learning Algorithm</w:t>
      </w:r>
    </w:p>
    <w:p w:rsidR="005331C9" w:rsidRDefault="005331C9" w:rsidP="005331C9">
      <w:r>
        <w:t xml:space="preserve">What is planned to </w:t>
      </w:r>
      <w:r w:rsidRPr="009904EC">
        <w:rPr>
          <w:noProof/>
        </w:rPr>
        <w:t>be done</w:t>
      </w:r>
      <w:r>
        <w:t xml:space="preserve"> until the next scrum meeting?</w:t>
      </w:r>
      <w:r>
        <w:br/>
        <w:t>- Continue to work on User Story #756 Finish Implementing – A Machine Learning Algorithm</w:t>
      </w:r>
    </w:p>
    <w:p w:rsidR="005331C9" w:rsidRDefault="005331C9" w:rsidP="005331C9">
      <w:pPr>
        <w:rPr>
          <w:noProof/>
        </w:rPr>
      </w:pPr>
      <w:r>
        <w:t>What are the hurdles?</w:t>
      </w:r>
      <w:r>
        <w:br/>
        <w:t>-</w:t>
      </w:r>
      <w:r w:rsidRPr="00755875">
        <w:t xml:space="preserve"> </w:t>
      </w:r>
      <w:r>
        <w:rPr>
          <w:noProof/>
        </w:rPr>
        <w:t>None at the moment</w:t>
      </w:r>
    </w:p>
    <w:p w:rsidR="005331C9" w:rsidRDefault="005331C9" w:rsidP="00E903EC">
      <w:pPr>
        <w:rPr>
          <w:noProof/>
        </w:rPr>
      </w:pPr>
    </w:p>
    <w:p w:rsidR="005331C9" w:rsidRDefault="005331C9" w:rsidP="005331C9">
      <w:r>
        <w:t>11/15/2017</w:t>
      </w:r>
    </w:p>
    <w:p w:rsidR="005331C9" w:rsidRDefault="005331C9" w:rsidP="005331C9">
      <w:r>
        <w:t xml:space="preserve">What </w:t>
      </w:r>
      <w:r w:rsidRPr="009904EC">
        <w:rPr>
          <w:noProof/>
        </w:rPr>
        <w:t>was done</w:t>
      </w:r>
      <w:r>
        <w:t xml:space="preserve"> since the last scrum meeting?</w:t>
      </w:r>
      <w:r>
        <w:br/>
        <w:t>- Continued work on User Story #756 Finish Implementing – A Machine Learning Algorithm</w:t>
      </w:r>
    </w:p>
    <w:p w:rsidR="005331C9" w:rsidRDefault="005331C9" w:rsidP="005331C9">
      <w:r>
        <w:t xml:space="preserve">What is planned to </w:t>
      </w:r>
      <w:r w:rsidRPr="009904EC">
        <w:rPr>
          <w:noProof/>
        </w:rPr>
        <w:t>be done</w:t>
      </w:r>
      <w:r>
        <w:t xml:space="preserve"> until the next scrum meeting?</w:t>
      </w:r>
      <w:r>
        <w:br/>
        <w:t>- Continue to work on User Story #756 Finish Implementing – A Machine Learning Algorithm</w:t>
      </w:r>
    </w:p>
    <w:p w:rsidR="005331C9" w:rsidRDefault="005331C9" w:rsidP="005331C9">
      <w:pPr>
        <w:rPr>
          <w:noProof/>
        </w:rPr>
      </w:pPr>
      <w:r>
        <w:t>What are the hurdles?</w:t>
      </w:r>
      <w:r>
        <w:br/>
        <w:t>-</w:t>
      </w:r>
      <w:r w:rsidRPr="00755875">
        <w:t xml:space="preserve"> </w:t>
      </w:r>
      <w:r>
        <w:rPr>
          <w:noProof/>
        </w:rPr>
        <w:t>None at the moment</w:t>
      </w:r>
    </w:p>
    <w:p w:rsidR="00823027" w:rsidRDefault="00823027" w:rsidP="005331C9">
      <w:pPr>
        <w:rPr>
          <w:noProof/>
        </w:rPr>
      </w:pPr>
    </w:p>
    <w:p w:rsidR="00823027" w:rsidRDefault="00823027" w:rsidP="00823027">
      <w:r>
        <w:t>11/16/2017</w:t>
      </w:r>
    </w:p>
    <w:p w:rsidR="00823027" w:rsidRDefault="00823027" w:rsidP="00823027">
      <w:r>
        <w:t xml:space="preserve">What </w:t>
      </w:r>
      <w:r w:rsidRPr="009904EC">
        <w:rPr>
          <w:noProof/>
        </w:rPr>
        <w:t>was done</w:t>
      </w:r>
      <w:r>
        <w:t xml:space="preserve"> since the last scrum meeting?</w:t>
      </w:r>
      <w:r>
        <w:br/>
        <w:t>- Continued work on User Story #756 Finish Implementing – A Machine Learning Algorithm</w:t>
      </w:r>
    </w:p>
    <w:p w:rsidR="00823027" w:rsidRDefault="00823027" w:rsidP="00823027">
      <w:r>
        <w:t xml:space="preserve">What is planned to </w:t>
      </w:r>
      <w:r w:rsidRPr="009904EC">
        <w:rPr>
          <w:noProof/>
        </w:rPr>
        <w:t>be done</w:t>
      </w:r>
      <w:r>
        <w:t xml:space="preserve"> until the next scrum meeting?</w:t>
      </w:r>
      <w:r>
        <w:br/>
        <w:t>- Continue to work on User Story #756 Finish Implementing – A Machine Learning Algorithm</w:t>
      </w:r>
    </w:p>
    <w:p w:rsidR="00823027" w:rsidRDefault="00823027" w:rsidP="00823027">
      <w:pPr>
        <w:rPr>
          <w:noProof/>
        </w:rPr>
      </w:pPr>
      <w:r>
        <w:t>What are the hurdles?</w:t>
      </w:r>
      <w:r>
        <w:br/>
        <w:t>-</w:t>
      </w:r>
      <w:r w:rsidRPr="00755875">
        <w:t xml:space="preserve"> </w:t>
      </w:r>
      <w:r>
        <w:rPr>
          <w:noProof/>
        </w:rPr>
        <w:t>None at the moment</w:t>
      </w:r>
    </w:p>
    <w:p w:rsidR="00823027" w:rsidRDefault="00823027" w:rsidP="00823027">
      <w:pPr>
        <w:rPr>
          <w:noProof/>
        </w:rPr>
      </w:pPr>
    </w:p>
    <w:p w:rsidR="00823027" w:rsidRDefault="00823027" w:rsidP="00823027">
      <w:r>
        <w:t>11/17/2017</w:t>
      </w:r>
    </w:p>
    <w:p w:rsidR="00823027" w:rsidRDefault="00823027" w:rsidP="00823027">
      <w:r>
        <w:t xml:space="preserve">What </w:t>
      </w:r>
      <w:r w:rsidRPr="009904EC">
        <w:rPr>
          <w:noProof/>
        </w:rPr>
        <w:t>was done</w:t>
      </w:r>
      <w:r>
        <w:t xml:space="preserve"> since the last scrum meeting?</w:t>
      </w:r>
      <w:r>
        <w:br/>
        <w:t>- Continued work on User Story #756 Finish Implementing – A Machine Learning Algorithm</w:t>
      </w:r>
    </w:p>
    <w:p w:rsidR="00823027" w:rsidRDefault="00823027" w:rsidP="00823027">
      <w:r>
        <w:t xml:space="preserve">What is planned to </w:t>
      </w:r>
      <w:r w:rsidRPr="009904EC">
        <w:rPr>
          <w:noProof/>
        </w:rPr>
        <w:t>be done</w:t>
      </w:r>
      <w:r>
        <w:t xml:space="preserve"> until the next scrum meeting?</w:t>
      </w:r>
      <w:r>
        <w:br/>
        <w:t>- Continue to work on User Story #756 Finish Implementing – A Machine Learning Algorithm</w:t>
      </w:r>
    </w:p>
    <w:p w:rsidR="00823027" w:rsidRDefault="00823027" w:rsidP="00823027">
      <w:pPr>
        <w:rPr>
          <w:noProof/>
        </w:rPr>
      </w:pPr>
      <w:r>
        <w:t>What are the hurdles?</w:t>
      </w:r>
      <w:r>
        <w:br/>
        <w:t>-</w:t>
      </w:r>
      <w:r w:rsidRPr="00755875">
        <w:t xml:space="preserve"> </w:t>
      </w:r>
      <w:r>
        <w:rPr>
          <w:noProof/>
        </w:rPr>
        <w:t>None at the moment</w:t>
      </w:r>
    </w:p>
    <w:p w:rsidR="00823027" w:rsidRDefault="00823027" w:rsidP="00823027">
      <w:pPr>
        <w:rPr>
          <w:noProof/>
        </w:rPr>
      </w:pPr>
    </w:p>
    <w:p w:rsidR="00823027" w:rsidRDefault="00823027" w:rsidP="005331C9">
      <w:pPr>
        <w:rPr>
          <w:noProof/>
        </w:rPr>
      </w:pPr>
    </w:p>
    <w:p w:rsidR="00823027" w:rsidRDefault="00823027" w:rsidP="00823027">
      <w:r>
        <w:lastRenderedPageBreak/>
        <w:t>11/20/2017</w:t>
      </w:r>
    </w:p>
    <w:p w:rsidR="00823027" w:rsidRDefault="00823027" w:rsidP="00823027">
      <w:r>
        <w:t xml:space="preserve">What </w:t>
      </w:r>
      <w:r w:rsidRPr="009904EC">
        <w:rPr>
          <w:noProof/>
        </w:rPr>
        <w:t>was done</w:t>
      </w:r>
      <w:r>
        <w:t xml:space="preserve"> since the last scrum meeting?</w:t>
      </w:r>
      <w:r>
        <w:br/>
        <w:t>- Continued work on User Story #756 Finish Implementing – A Machine Learning Algorithm</w:t>
      </w:r>
    </w:p>
    <w:p w:rsidR="00823027" w:rsidRDefault="00823027" w:rsidP="00823027">
      <w:r>
        <w:t xml:space="preserve">What is planned to </w:t>
      </w:r>
      <w:r w:rsidRPr="009904EC">
        <w:rPr>
          <w:noProof/>
        </w:rPr>
        <w:t>be done</w:t>
      </w:r>
      <w:r>
        <w:t xml:space="preserve"> until the next scrum meeting?</w:t>
      </w:r>
      <w:r>
        <w:br/>
        <w:t>- Continue to work on User Story #756 Finish Implementing – A Machine Learning Algorithm</w:t>
      </w:r>
    </w:p>
    <w:p w:rsidR="00823027" w:rsidRDefault="00823027" w:rsidP="00823027">
      <w:pPr>
        <w:rPr>
          <w:noProof/>
        </w:rPr>
      </w:pPr>
      <w:r>
        <w:t>What are the hurdles?</w:t>
      </w:r>
      <w:r>
        <w:br/>
        <w:t>-</w:t>
      </w:r>
      <w:r w:rsidRPr="00755875">
        <w:t xml:space="preserve"> </w:t>
      </w:r>
      <w:r>
        <w:rPr>
          <w:noProof/>
        </w:rPr>
        <w:t>None at the moment</w:t>
      </w:r>
    </w:p>
    <w:p w:rsidR="00823027" w:rsidRDefault="00823027" w:rsidP="00823027">
      <w:pPr>
        <w:rPr>
          <w:noProof/>
        </w:rPr>
      </w:pPr>
    </w:p>
    <w:p w:rsidR="00823027" w:rsidRDefault="00823027" w:rsidP="00823027">
      <w:r>
        <w:t>11/21/2017</w:t>
      </w:r>
    </w:p>
    <w:p w:rsidR="00823027" w:rsidRDefault="00823027" w:rsidP="00823027">
      <w:r>
        <w:t xml:space="preserve">What </w:t>
      </w:r>
      <w:r w:rsidRPr="009904EC">
        <w:rPr>
          <w:noProof/>
        </w:rPr>
        <w:t>was done</w:t>
      </w:r>
      <w:r>
        <w:t xml:space="preserve"> since the last scrum meeting?</w:t>
      </w:r>
      <w:r>
        <w:br/>
        <w:t>- Continued work on User Story #756 Finish Implementing – A Machine Learning Algorithm</w:t>
      </w:r>
    </w:p>
    <w:p w:rsidR="00823027" w:rsidRDefault="00823027" w:rsidP="00823027">
      <w:r>
        <w:t xml:space="preserve">What is planned to </w:t>
      </w:r>
      <w:r w:rsidRPr="009904EC">
        <w:rPr>
          <w:noProof/>
        </w:rPr>
        <w:t>be done</w:t>
      </w:r>
      <w:r>
        <w:t xml:space="preserve"> until the next scrum meeting?</w:t>
      </w:r>
      <w:r>
        <w:br/>
        <w:t>- Finish to work on User Story #756 Finish Implementing – A Machine Learning Algorithm</w:t>
      </w:r>
    </w:p>
    <w:p w:rsidR="00823027" w:rsidRDefault="00823027" w:rsidP="00823027">
      <w:pPr>
        <w:rPr>
          <w:noProof/>
        </w:rPr>
      </w:pPr>
      <w:r>
        <w:t>What are the hurdles?</w:t>
      </w:r>
      <w:r>
        <w:br/>
        <w:t>-</w:t>
      </w:r>
      <w:r w:rsidRPr="00755875">
        <w:t xml:space="preserve"> </w:t>
      </w:r>
      <w:r>
        <w:rPr>
          <w:noProof/>
        </w:rPr>
        <w:t>None at the moment</w:t>
      </w:r>
    </w:p>
    <w:p w:rsidR="00823027" w:rsidRDefault="00823027" w:rsidP="00823027">
      <w:pPr>
        <w:rPr>
          <w:noProof/>
        </w:rPr>
      </w:pPr>
    </w:p>
    <w:p w:rsidR="00823027" w:rsidRDefault="00823027" w:rsidP="00823027">
      <w:r>
        <w:t>11/22/2017</w:t>
      </w:r>
    </w:p>
    <w:p w:rsidR="00823027" w:rsidRDefault="00823027" w:rsidP="00823027">
      <w:r>
        <w:t xml:space="preserve">What </w:t>
      </w:r>
      <w:r w:rsidRPr="009904EC">
        <w:rPr>
          <w:noProof/>
        </w:rPr>
        <w:t>was done</w:t>
      </w:r>
      <w:r>
        <w:t xml:space="preserve"> since the last scrum meeting?</w:t>
      </w:r>
      <w:r>
        <w:br/>
        <w:t>- Continued work on User Story #756 Finish Implementing – A Machine Learning Algorithm</w:t>
      </w:r>
    </w:p>
    <w:p w:rsidR="00823027" w:rsidRDefault="00823027" w:rsidP="00823027">
      <w:r>
        <w:t xml:space="preserve">What is planned to </w:t>
      </w:r>
      <w:r w:rsidRPr="009904EC">
        <w:rPr>
          <w:noProof/>
        </w:rPr>
        <w:t>be done</w:t>
      </w:r>
      <w:r>
        <w:t xml:space="preserve"> until the next scrum meeting?</w:t>
      </w:r>
      <w:r>
        <w:br/>
        <w:t xml:space="preserve">- </w:t>
      </w:r>
      <w:r w:rsidR="00A602D4">
        <w:t>Finish</w:t>
      </w:r>
      <w:r>
        <w:t xml:space="preserve"> work on User Story #756 Finish Implementing – A Machine Learning Algorithm</w:t>
      </w:r>
    </w:p>
    <w:p w:rsidR="00823027" w:rsidRDefault="00823027" w:rsidP="00823027">
      <w:pPr>
        <w:rPr>
          <w:noProof/>
        </w:rPr>
      </w:pPr>
      <w:r>
        <w:t>What are the hurdles?</w:t>
      </w:r>
      <w:r>
        <w:br/>
        <w:t>-</w:t>
      </w:r>
      <w:r w:rsidRPr="00755875">
        <w:t xml:space="preserve"> </w:t>
      </w:r>
      <w:r>
        <w:rPr>
          <w:noProof/>
        </w:rPr>
        <w:t>None at the moment</w:t>
      </w:r>
    </w:p>
    <w:p w:rsidR="00823027" w:rsidRDefault="00823027" w:rsidP="00823027">
      <w:pPr>
        <w:rPr>
          <w:noProof/>
        </w:rPr>
      </w:pPr>
    </w:p>
    <w:p w:rsidR="00A602D4" w:rsidRDefault="00A602D4" w:rsidP="00A602D4">
      <w:r>
        <w:t>11/2</w:t>
      </w:r>
      <w:r>
        <w:t>3</w:t>
      </w:r>
      <w:r>
        <w:t>/2017</w:t>
      </w:r>
    </w:p>
    <w:p w:rsidR="00A602D4" w:rsidRDefault="00A602D4" w:rsidP="00A602D4">
      <w:r>
        <w:t xml:space="preserve">What </w:t>
      </w:r>
      <w:r w:rsidRPr="009904EC">
        <w:rPr>
          <w:noProof/>
        </w:rPr>
        <w:t>was done</w:t>
      </w:r>
      <w:r>
        <w:t xml:space="preserve"> since the last scrum meeting?</w:t>
      </w:r>
      <w:r>
        <w:br/>
        <w:t xml:space="preserve">- </w:t>
      </w:r>
      <w:r>
        <w:t>Finished</w:t>
      </w:r>
      <w:r>
        <w:t xml:space="preserve"> work on User Story #756 Finish Implementing – A Machine Learning Algorithm</w:t>
      </w:r>
    </w:p>
    <w:p w:rsidR="00A602D4" w:rsidRDefault="00A602D4" w:rsidP="00A602D4">
      <w:r>
        <w:t xml:space="preserve">What is planned to </w:t>
      </w:r>
      <w:r w:rsidRPr="009904EC">
        <w:rPr>
          <w:noProof/>
        </w:rPr>
        <w:t>be done</w:t>
      </w:r>
      <w:r>
        <w:t xml:space="preserve"> until the next scrum meeting?</w:t>
      </w:r>
      <w:r>
        <w:br/>
        <w:t xml:space="preserve">- </w:t>
      </w:r>
      <w:r>
        <w:t>Work on documentation, poster, and research paper</w:t>
      </w:r>
    </w:p>
    <w:p w:rsidR="00A602D4" w:rsidRDefault="00A602D4" w:rsidP="00A602D4">
      <w:pPr>
        <w:rPr>
          <w:noProof/>
        </w:rPr>
      </w:pPr>
      <w:r>
        <w:t>What are the hurdles?</w:t>
      </w:r>
      <w:r>
        <w:br/>
        <w:t>-</w:t>
      </w:r>
      <w:r w:rsidRPr="00755875">
        <w:t xml:space="preserve"> </w:t>
      </w:r>
      <w:r>
        <w:rPr>
          <w:noProof/>
        </w:rPr>
        <w:t>None at the moment</w:t>
      </w:r>
    </w:p>
    <w:p w:rsidR="00E903EC" w:rsidRDefault="00E903EC" w:rsidP="009878AB">
      <w:pPr>
        <w:rPr>
          <w:noProof/>
        </w:rPr>
      </w:pPr>
      <w:bookmarkStart w:id="0" w:name="_GoBack"/>
      <w:bookmarkEnd w:id="0"/>
    </w:p>
    <w:p w:rsidR="00122978" w:rsidRDefault="00122978" w:rsidP="00E17A18"/>
    <w:sectPr w:rsidR="001229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DQ3MbcwNLIwNzRX0lEKTi0uzszPAykwtqwFABw2RsktAAAA"/>
  </w:docVars>
  <w:rsids>
    <w:rsidRoot w:val="00E821BD"/>
    <w:rsid w:val="00030DEE"/>
    <w:rsid w:val="000423CC"/>
    <w:rsid w:val="00081A5C"/>
    <w:rsid w:val="00084904"/>
    <w:rsid w:val="00094725"/>
    <w:rsid w:val="000C4014"/>
    <w:rsid w:val="00122978"/>
    <w:rsid w:val="00126481"/>
    <w:rsid w:val="001573BF"/>
    <w:rsid w:val="00160570"/>
    <w:rsid w:val="0018484C"/>
    <w:rsid w:val="001869FF"/>
    <w:rsid w:val="001C1800"/>
    <w:rsid w:val="001D55E9"/>
    <w:rsid w:val="001D6598"/>
    <w:rsid w:val="00210775"/>
    <w:rsid w:val="002218AB"/>
    <w:rsid w:val="0022405A"/>
    <w:rsid w:val="002437E1"/>
    <w:rsid w:val="00273B6F"/>
    <w:rsid w:val="00287855"/>
    <w:rsid w:val="002D06AE"/>
    <w:rsid w:val="002E130F"/>
    <w:rsid w:val="00344F40"/>
    <w:rsid w:val="00382498"/>
    <w:rsid w:val="004007B6"/>
    <w:rsid w:val="00415C23"/>
    <w:rsid w:val="004A79DF"/>
    <w:rsid w:val="004D73C8"/>
    <w:rsid w:val="005331C9"/>
    <w:rsid w:val="0054739E"/>
    <w:rsid w:val="005903C4"/>
    <w:rsid w:val="005C59C6"/>
    <w:rsid w:val="006031F1"/>
    <w:rsid w:val="00676D96"/>
    <w:rsid w:val="00695806"/>
    <w:rsid w:val="006C229F"/>
    <w:rsid w:val="006F0DE7"/>
    <w:rsid w:val="00750F2B"/>
    <w:rsid w:val="00755875"/>
    <w:rsid w:val="0078775D"/>
    <w:rsid w:val="007938A0"/>
    <w:rsid w:val="008176C1"/>
    <w:rsid w:val="00823027"/>
    <w:rsid w:val="00826A0A"/>
    <w:rsid w:val="00832334"/>
    <w:rsid w:val="00872AE8"/>
    <w:rsid w:val="008C55A3"/>
    <w:rsid w:val="008D381D"/>
    <w:rsid w:val="00902CD1"/>
    <w:rsid w:val="00955BE9"/>
    <w:rsid w:val="009878AB"/>
    <w:rsid w:val="009904EC"/>
    <w:rsid w:val="009F416B"/>
    <w:rsid w:val="00A4381A"/>
    <w:rsid w:val="00A455D3"/>
    <w:rsid w:val="00A5483C"/>
    <w:rsid w:val="00A60165"/>
    <w:rsid w:val="00A602D4"/>
    <w:rsid w:val="00AB3744"/>
    <w:rsid w:val="00AF79A3"/>
    <w:rsid w:val="00B255F2"/>
    <w:rsid w:val="00B40867"/>
    <w:rsid w:val="00B72407"/>
    <w:rsid w:val="00BE6A65"/>
    <w:rsid w:val="00C03AA2"/>
    <w:rsid w:val="00C5689A"/>
    <w:rsid w:val="00CC458B"/>
    <w:rsid w:val="00D54D5A"/>
    <w:rsid w:val="00DC658B"/>
    <w:rsid w:val="00E17A18"/>
    <w:rsid w:val="00E33CA9"/>
    <w:rsid w:val="00E71F67"/>
    <w:rsid w:val="00E821BD"/>
    <w:rsid w:val="00E903EC"/>
    <w:rsid w:val="00EA0EBB"/>
    <w:rsid w:val="00EC6107"/>
    <w:rsid w:val="00EF3FCC"/>
    <w:rsid w:val="00F04F0A"/>
    <w:rsid w:val="00F07AAE"/>
    <w:rsid w:val="00F3439E"/>
    <w:rsid w:val="00FC30A3"/>
    <w:rsid w:val="00FD234C"/>
    <w:rsid w:val="00FE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8F221"/>
  <w15:chartTrackingRefBased/>
  <w15:docId w15:val="{7D5D5A7E-BB35-4EC1-95B4-EA956B78D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21BD"/>
    <w:rPr>
      <w:color w:val="0563C1" w:themeColor="hyperlink"/>
      <w:u w:val="single"/>
    </w:rPr>
  </w:style>
  <w:style w:type="character" w:customStyle="1" w:styleId="UnresolvedMention1">
    <w:name w:val="Unresolved Mention1"/>
    <w:basedOn w:val="DefaultParagraphFont"/>
    <w:uiPriority w:val="99"/>
    <w:semiHidden/>
    <w:unhideWhenUsed/>
    <w:rsid w:val="001605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4811021">
      <w:bodyDiv w:val="1"/>
      <w:marLeft w:val="0"/>
      <w:marRight w:val="0"/>
      <w:marTop w:val="0"/>
      <w:marBottom w:val="0"/>
      <w:divBdr>
        <w:top w:val="none" w:sz="0" w:space="0" w:color="auto"/>
        <w:left w:val="none" w:sz="0" w:space="0" w:color="auto"/>
        <w:bottom w:val="none" w:sz="0" w:space="0" w:color="auto"/>
        <w:right w:val="none" w:sz="0" w:space="0" w:color="auto"/>
      </w:divBdr>
    </w:div>
    <w:div w:id="173565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csharp/programming-guide/" TargetMode="External"/><Relationship Id="rId13" Type="http://schemas.openxmlformats.org/officeDocument/2006/relationships/hyperlink" Target="https://github.com/ssaamm/sign-language-tutor"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developer.leapmotion.com/documentation/csharp/devguide/Project_Setup.html" TargetMode="External"/><Relationship Id="rId12" Type="http://schemas.openxmlformats.org/officeDocument/2006/relationships/hyperlink" Target="https://github.com/accord-net/framework/wiki/Classification"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sourceforge.net/projects/weka/" TargetMode="External"/><Relationship Id="rId1" Type="http://schemas.openxmlformats.org/officeDocument/2006/relationships/styles" Target="styles.xml"/><Relationship Id="rId6" Type="http://schemas.openxmlformats.org/officeDocument/2006/relationships/hyperlink" Target="https://github.com/ssaamm/sign-language-tutor" TargetMode="External"/><Relationship Id="rId11" Type="http://schemas.openxmlformats.org/officeDocument/2006/relationships/hyperlink" Target="http://www.nickgillian.com/wiki/pmwiki.php?n=GRT.GestureRecognitionToolkit" TargetMode="External"/><Relationship Id="rId5" Type="http://schemas.openxmlformats.org/officeDocument/2006/relationships/hyperlink" Target="https://developer.leapmotion.com/documentation/csharp/devguide/Sample_Tutorial.html?proglang=csharp" TargetMode="External"/><Relationship Id="rId15" Type="http://schemas.openxmlformats.org/officeDocument/2006/relationships/hyperlink" Target="http://leapmotion.github.io/leapjs-playback/recorder/" TargetMode="External"/><Relationship Id="rId10" Type="http://schemas.openxmlformats.org/officeDocument/2006/relationships/hyperlink" Target="https://github.com/nickgillian/grt" TargetMode="External"/><Relationship Id="rId4" Type="http://schemas.openxmlformats.org/officeDocument/2006/relationships/hyperlink" Target="http://netcast.cs.fiu.edu/Mediasite/Catalog/catalogs/default" TargetMode="External"/><Relationship Id="rId9" Type="http://schemas.openxmlformats.org/officeDocument/2006/relationships/hyperlink" Target="https://github.com/Victorma/SignAdventure" TargetMode="External"/><Relationship Id="rId14" Type="http://schemas.openxmlformats.org/officeDocument/2006/relationships/hyperlink" Target="http://neuralnetworksanddeeplearning.com/chap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9</Pages>
  <Words>3735</Words>
  <Characters>2129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 KLEPSA</dc:creator>
  <cp:keywords/>
  <dc:description/>
  <cp:lastModifiedBy>FILIP KLEPSA</cp:lastModifiedBy>
  <cp:revision>14</cp:revision>
  <dcterms:created xsi:type="dcterms:W3CDTF">2017-10-31T03:09:00Z</dcterms:created>
  <dcterms:modified xsi:type="dcterms:W3CDTF">2017-11-24T01:56:00Z</dcterms:modified>
</cp:coreProperties>
</file>